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ma14="http://schemas.microsoft.com/office/mac/drawingml/2011/main" mc:Ignorable="w14 w15 w16se wp14">
  <w:body>
    <w:p w:rsidRPr="003A08C5" w:rsidR="006321E2" w:rsidP="006321E2" w:rsidRDefault="001C49AB" w14:paraId="6613CB72" w14:textId="0D5566EA">
      <w:pPr>
        <w:spacing w:line="240" w:lineRule="atLeast"/>
        <w:rPr>
          <w:rFonts w:ascii="Arial" w:hAnsi="Arial" w:cs="Arial"/>
          <w:b/>
          <w:sz w:val="22"/>
          <w:lang w:val="es-419"/>
        </w:rPr>
      </w:pPr>
      <w:bookmarkStart w:name="_GoBack" w:id="0"/>
      <w:bookmarkEnd w:id="0"/>
      <w:r w:rsidRPr="003A08C5">
        <w:rPr>
          <w:noProof/>
          <w:lang w:val="es-PE" w:eastAsia="es-PE"/>
        </w:rPr>
        <w:drawing>
          <wp:anchor distT="0" distB="0" distL="114300" distR="114300" simplePos="0" relativeHeight="251658240" behindDoc="1" locked="0" layoutInCell="1" allowOverlap="1" wp14:anchorId="2059DF99" wp14:editId="77DDE0AA">
            <wp:simplePos x="0" y="0"/>
            <wp:positionH relativeFrom="page">
              <wp:align>left</wp:align>
            </wp:positionH>
            <wp:positionV relativeFrom="page">
              <wp:posOffset>19050</wp:posOffset>
            </wp:positionV>
            <wp:extent cx="1587187" cy="2146490"/>
            <wp:effectExtent l="0" t="0" r="0" b="0"/>
            <wp:wrapNone/>
            <wp:docPr id="28" name="Imagen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wf_logoTAG_parentRGB-ENG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7187" cy="2146490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:a14="http://schemas.microsoft.com/office/drawing/2010/main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Pr="003A08C5" w:rsidR="006321E2" w:rsidP="001C49AB" w:rsidRDefault="00D173DD" w14:paraId="2070D19F" w14:textId="7F789BD5">
      <w:pPr>
        <w:spacing w:line="240" w:lineRule="atLeast"/>
        <w:jc w:val="right"/>
        <w:rPr>
          <w:rFonts w:ascii="Arial" w:hAnsi="Arial" w:cs="Arial"/>
          <w:b/>
          <w:sz w:val="22"/>
          <w:lang w:val="es-419"/>
        </w:rPr>
      </w:pPr>
      <w:r w:rsidRPr="003A08C5">
        <w:rPr>
          <w:rFonts w:ascii="Arial" w:hAnsi="Arial" w:cs="Arial"/>
          <w:b/>
          <w:sz w:val="22"/>
          <w:lang w:val="es-419"/>
        </w:rPr>
        <w:t>Federación Luterana Mundial</w:t>
      </w:r>
    </w:p>
    <w:p w:rsidRPr="003A08C5" w:rsidR="006321E2" w:rsidP="001C49AB" w:rsidRDefault="006321E2" w14:paraId="40CA4A93" w14:textId="77777777">
      <w:pPr>
        <w:spacing w:line="240" w:lineRule="atLeast"/>
        <w:jc w:val="right"/>
        <w:rPr>
          <w:rFonts w:ascii="Arial" w:hAnsi="Arial" w:cs="Arial"/>
          <w:sz w:val="20"/>
          <w:lang w:val="es-419"/>
        </w:rPr>
      </w:pPr>
      <w:r w:rsidRPr="003A08C5">
        <w:rPr>
          <w:rFonts w:ascii="Arial" w:hAnsi="Arial" w:cs="Arial"/>
          <w:sz w:val="20"/>
          <w:lang w:val="es-419"/>
        </w:rPr>
        <w:t>P.O. Box 2100</w:t>
      </w:r>
    </w:p>
    <w:p w:rsidRPr="00762568" w:rsidR="006321E2" w:rsidP="001C49AB" w:rsidRDefault="00D173DD" w14:paraId="2B9BCEEF" w14:textId="10A9F5F6">
      <w:pPr>
        <w:spacing w:line="240" w:lineRule="atLeast"/>
        <w:jc w:val="right"/>
        <w:rPr>
          <w:rFonts w:ascii="Arial" w:hAnsi="Arial" w:cs="Arial"/>
          <w:sz w:val="20"/>
        </w:rPr>
      </w:pPr>
      <w:r w:rsidRPr="00762568">
        <w:rPr>
          <w:rFonts w:ascii="Arial" w:hAnsi="Arial" w:cs="Arial"/>
          <w:sz w:val="20"/>
        </w:rPr>
        <w:t>CH-1211 Ginebr</w:t>
      </w:r>
      <w:r w:rsidRPr="00762568" w:rsidR="006321E2">
        <w:rPr>
          <w:rFonts w:ascii="Arial" w:hAnsi="Arial" w:cs="Arial"/>
          <w:sz w:val="20"/>
        </w:rPr>
        <w:t>a 2</w:t>
      </w:r>
    </w:p>
    <w:p w:rsidRPr="00762568" w:rsidR="006321E2" w:rsidP="001C49AB" w:rsidRDefault="006321E2" w14:paraId="135E5F06" w14:textId="3F5E2B72">
      <w:pPr>
        <w:tabs>
          <w:tab w:val="left" w:pos="9090"/>
        </w:tabs>
        <w:spacing w:line="240" w:lineRule="atLeast"/>
        <w:jc w:val="right"/>
        <w:rPr>
          <w:rFonts w:ascii="Arial" w:hAnsi="Arial" w:cs="Arial"/>
          <w:sz w:val="20"/>
        </w:rPr>
      </w:pPr>
      <w:r w:rsidRPr="00762568">
        <w:rPr>
          <w:rFonts w:ascii="Arial" w:hAnsi="Arial" w:cs="Arial"/>
          <w:sz w:val="20"/>
        </w:rPr>
        <w:t>S</w:t>
      </w:r>
      <w:r w:rsidRPr="00762568" w:rsidR="00D173DD">
        <w:rPr>
          <w:rFonts w:ascii="Arial" w:hAnsi="Arial" w:cs="Arial"/>
          <w:sz w:val="20"/>
        </w:rPr>
        <w:t>uiza</w:t>
      </w:r>
    </w:p>
    <w:p w:rsidRPr="00762568" w:rsidR="006321E2" w:rsidP="5FD066BD" w:rsidRDefault="008D2C81" w14:paraId="26702580" w14:textId="4DB15EDA">
      <w:pPr>
        <w:spacing w:line="240" w:lineRule="atLeast"/>
        <w:jc w:val="right"/>
        <w:rPr>
          <w:rFonts w:ascii="Arial" w:hAnsi="Arial" w:cs="Arial"/>
          <w:sz w:val="20"/>
          <w:szCs w:val="20"/>
        </w:rPr>
      </w:pPr>
      <w:hyperlink w:history="1" r:id="rId12">
        <w:r w:rsidRPr="00762568" w:rsidR="0051654F">
          <w:rPr>
            <w:rStyle w:val="Hyperlink"/>
            <w:rFonts w:ascii="Arial" w:hAnsi="Arial" w:cs="Arial"/>
            <w:sz w:val="20"/>
            <w:szCs w:val="20"/>
          </w:rPr>
          <w:t>action.justice@lutheranworld.org</w:t>
        </w:r>
      </w:hyperlink>
      <w:r w:rsidRPr="00762568" w:rsidR="006321E2">
        <w:rPr>
          <w:rFonts w:ascii="Arial" w:hAnsi="Arial" w:cs="Arial"/>
          <w:sz w:val="20"/>
          <w:szCs w:val="20"/>
        </w:rPr>
        <w:t xml:space="preserve"> </w:t>
      </w:r>
    </w:p>
    <w:p w:rsidRPr="00762568" w:rsidR="006321E2" w:rsidP="006321E2" w:rsidRDefault="006321E2" w14:paraId="375B5B72" w14:textId="77777777">
      <w:pPr>
        <w:spacing w:line="240" w:lineRule="atLeast"/>
        <w:jc w:val="center"/>
        <w:rPr>
          <w:rFonts w:ascii="Arial" w:hAnsi="Arial" w:cs="Arial"/>
          <w:b/>
          <w:sz w:val="20"/>
          <w:szCs w:val="18"/>
        </w:rPr>
      </w:pPr>
    </w:p>
    <w:p w:rsidRPr="00762568" w:rsidR="006321E2" w:rsidP="006321E2" w:rsidRDefault="006321E2" w14:paraId="46CFE3E1" w14:textId="77777777">
      <w:pPr>
        <w:spacing w:line="240" w:lineRule="atLeast"/>
        <w:jc w:val="center"/>
        <w:rPr>
          <w:rFonts w:ascii="Arial" w:hAnsi="Arial" w:cs="Arial"/>
          <w:b/>
          <w:sz w:val="20"/>
          <w:szCs w:val="18"/>
        </w:rPr>
      </w:pPr>
    </w:p>
    <w:p w:rsidRPr="00762568" w:rsidR="00C76EE9" w:rsidP="00DE434F" w:rsidRDefault="00C76EE9" w14:paraId="2826E567" w14:textId="77777777">
      <w:pPr>
        <w:spacing w:after="120" w:line="240" w:lineRule="atLeast"/>
        <w:jc w:val="center"/>
        <w:rPr>
          <w:rFonts w:ascii="Arial" w:hAnsi="Arial" w:cs="Arial"/>
          <w:b w:val="1"/>
          <w:bCs w:val="1"/>
          <w:sz w:val="32"/>
          <w:szCs w:val="32"/>
        </w:rPr>
      </w:pPr>
    </w:p>
    <w:p w:rsidR="00DE434F" w:rsidP="00DE434F" w:rsidRDefault="00DE434F" w14:paraId="56AE6BC7" w14:textId="4F8DCDD3">
      <w:pPr>
        <w:pStyle w:val="Normal"/>
        <w:spacing w:after="120" w:line="240" w:lineRule="atLeast"/>
        <w:jc w:val="center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</w:p>
    <w:p w:rsidR="00DE434F" w:rsidP="00DE434F" w:rsidRDefault="00DE434F" w14:paraId="7809406E" w14:textId="7F057A6A">
      <w:pPr>
        <w:pStyle w:val="Normal"/>
        <w:spacing w:after="120" w:line="240" w:lineRule="atLeast"/>
        <w:jc w:val="center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</w:p>
    <w:p w:rsidRPr="003A08C5" w:rsidR="000B14AD" w:rsidP="000B14AD" w:rsidRDefault="00D173DD" w14:paraId="1C913B77" w14:textId="0DEADEA8">
      <w:pPr>
        <w:pStyle w:val="Heading1"/>
        <w:tabs>
          <w:tab w:val="left" w:pos="7100"/>
        </w:tabs>
        <w:spacing w:after="120"/>
        <w:jc w:val="center"/>
        <w:rPr>
          <w:rFonts w:cs="Arial"/>
          <w:sz w:val="30"/>
          <w:szCs w:val="30"/>
          <w:lang w:val="es-419" w:eastAsia="en-GB"/>
        </w:rPr>
      </w:pPr>
      <w:r w:rsidRPr="003A08C5">
        <w:rPr>
          <w:rFonts w:cs="Arial"/>
          <w:sz w:val="30"/>
          <w:szCs w:val="30"/>
          <w:lang w:val="es-419" w:eastAsia="en-GB"/>
        </w:rPr>
        <w:t xml:space="preserve">Solicitud de proyectos </w:t>
      </w:r>
      <w:r w:rsidRPr="003A08C5" w:rsidR="004D3B2A">
        <w:rPr>
          <w:rFonts w:cs="Arial"/>
          <w:sz w:val="30"/>
          <w:szCs w:val="30"/>
          <w:lang w:val="es-419" w:eastAsia="en-GB"/>
        </w:rPr>
        <w:t xml:space="preserve">juveniles </w:t>
      </w:r>
      <w:r w:rsidRPr="003A08C5">
        <w:rPr>
          <w:rFonts w:cs="Arial"/>
          <w:sz w:val="30"/>
          <w:szCs w:val="30"/>
          <w:lang w:val="es-419" w:eastAsia="en-GB"/>
        </w:rPr>
        <w:t>de justicia climática de la FLM</w:t>
      </w:r>
    </w:p>
    <w:p w:rsidRPr="003A08C5" w:rsidR="00E264A4" w:rsidP="00D81761" w:rsidRDefault="0051654F" w14:paraId="4A767E2E" w14:textId="3BEFF4F7">
      <w:pPr>
        <w:spacing w:after="120" w:line="240" w:lineRule="atLeast"/>
        <w:jc w:val="center"/>
        <w:rPr>
          <w:rFonts w:ascii="Arial" w:hAnsi="Arial" w:cs="Arial"/>
          <w:b/>
          <w:sz w:val="30"/>
          <w:szCs w:val="30"/>
          <w:lang w:val="es-419"/>
        </w:rPr>
      </w:pPr>
      <w:r w:rsidRPr="003A08C5">
        <w:rPr>
          <w:rFonts w:ascii="Arial" w:hAnsi="Arial" w:cs="Arial"/>
          <w:b/>
          <w:sz w:val="30"/>
          <w:szCs w:val="30"/>
          <w:lang w:val="es-419"/>
        </w:rPr>
        <w:t>2021</w:t>
      </w:r>
    </w:p>
    <w:p w:rsidRPr="003A08C5" w:rsidR="004D3B2A" w:rsidP="004D3B2A" w:rsidRDefault="004D3B2A" w14:paraId="4E14FABF" w14:textId="049D61A4">
      <w:pPr>
        <w:spacing w:line="240" w:lineRule="atLeast"/>
        <w:jc w:val="center"/>
        <w:rPr>
          <w:rFonts w:ascii="Arial" w:hAnsi="Arial" w:cs="Arial"/>
          <w:i/>
          <w:iCs/>
          <w:sz w:val="20"/>
          <w:szCs w:val="20"/>
          <w:lang w:val="es-419"/>
        </w:rPr>
      </w:pPr>
      <w:r w:rsidRPr="003A08C5">
        <w:rPr>
          <w:rFonts w:ascii="Arial" w:hAnsi="Arial" w:cs="Arial"/>
          <w:i/>
          <w:iCs/>
          <w:sz w:val="20"/>
          <w:szCs w:val="20"/>
          <w:lang w:val="es-419"/>
        </w:rPr>
        <w:t xml:space="preserve">Por favor, complete solo los campos </w:t>
      </w:r>
      <w:r w:rsidR="003A08C5">
        <w:rPr>
          <w:rFonts w:ascii="Arial" w:hAnsi="Arial" w:cs="Arial"/>
          <w:i/>
          <w:iCs/>
          <w:sz w:val="20"/>
          <w:szCs w:val="20"/>
          <w:lang w:val="es-419"/>
        </w:rPr>
        <w:t>en color gris</w:t>
      </w:r>
      <w:r w:rsidRPr="003A08C5">
        <w:rPr>
          <w:rFonts w:ascii="Arial" w:hAnsi="Arial" w:cs="Arial"/>
          <w:i/>
          <w:iCs/>
          <w:sz w:val="20"/>
          <w:szCs w:val="20"/>
          <w:lang w:val="es-419"/>
        </w:rPr>
        <w:t>. Utilice el botón de tabulación para pasar al campo siguiente.</w:t>
      </w:r>
    </w:p>
    <w:p w:rsidRPr="003A08C5" w:rsidR="006321E2" w:rsidP="004D3B2A" w:rsidRDefault="004D3B2A" w14:paraId="3BF4763A" w14:textId="47B7450F">
      <w:pPr>
        <w:spacing w:line="240" w:lineRule="atLeast"/>
        <w:jc w:val="center"/>
        <w:rPr>
          <w:rFonts w:ascii="Arial" w:hAnsi="Arial" w:cs="Arial"/>
          <w:i/>
          <w:iCs/>
          <w:sz w:val="20"/>
          <w:szCs w:val="20"/>
          <w:lang w:val="es-419"/>
        </w:rPr>
      </w:pPr>
      <w:r w:rsidRPr="003A08C5">
        <w:rPr>
          <w:rFonts w:ascii="Arial" w:hAnsi="Arial" w:cs="Arial"/>
          <w:i/>
          <w:iCs/>
          <w:sz w:val="20"/>
          <w:szCs w:val="20"/>
          <w:lang w:val="es-419"/>
        </w:rPr>
        <w:t>Max. 3 páginas. Solo serán admitidas solicitudes completas.</w:t>
      </w:r>
    </w:p>
    <w:p w:rsidRPr="003A08C5" w:rsidR="46FB36B7" w:rsidP="46FB36B7" w:rsidRDefault="46FB36B7" w14:paraId="3F933261" w14:textId="214D6A0F">
      <w:pPr>
        <w:spacing w:line="240" w:lineRule="atLeast"/>
        <w:jc w:val="center"/>
        <w:rPr>
          <w:rFonts w:ascii="Arial" w:hAnsi="Arial" w:cs="Arial"/>
          <w:i/>
          <w:iCs/>
          <w:sz w:val="20"/>
          <w:szCs w:val="20"/>
          <w:lang w:val="es-419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511"/>
        <w:gridCol w:w="603"/>
        <w:gridCol w:w="2118"/>
        <w:gridCol w:w="1057"/>
        <w:gridCol w:w="1061"/>
        <w:gridCol w:w="2116"/>
      </w:tblGrid>
      <w:tr w:rsidRPr="003A08C5" w:rsidR="006321E2" w:rsidTr="00804E60" w14:paraId="3CB002C4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7493C7"/>
            <w:vAlign w:val="center"/>
          </w:tcPr>
          <w:p w:rsidRPr="003A08C5" w:rsidR="006321E2" w:rsidP="00BD100B" w:rsidRDefault="004D3B2A" w14:paraId="2C6869CF" w14:textId="051E3A0D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  <w:b/>
                <w:color w:val="FFFFFF"/>
                <w:sz w:val="22"/>
                <w:lang w:val="es-419"/>
              </w:rPr>
            </w:pPr>
            <w:r w:rsidRPr="003A08C5">
              <w:rPr>
                <w:rFonts w:ascii="Arial" w:hAnsi="Arial" w:cs="Arial"/>
                <w:b/>
                <w:color w:val="FFFFFF"/>
                <w:sz w:val="22"/>
                <w:lang w:val="es-419"/>
              </w:rPr>
              <w:t>Resumen de información básica</w:t>
            </w:r>
          </w:p>
        </w:tc>
      </w:tr>
      <w:tr w:rsidRPr="003A08C5" w:rsidR="006321E2" w:rsidTr="00804E60" w14:paraId="1CF1CC5A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Pr="003A08C5" w:rsidR="006321E2" w:rsidP="00F23DE8" w:rsidRDefault="004D3B2A" w14:paraId="4766E781" w14:textId="3212DADD">
            <w:pPr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b/>
                <w:sz w:val="20"/>
                <w:szCs w:val="20"/>
                <w:lang w:val="es-419"/>
              </w:rPr>
              <w:t>Nombre del proyecto</w:t>
            </w:r>
            <w:r w:rsidRPr="003A08C5" w:rsidR="006321E2">
              <w:rPr>
                <w:rFonts w:ascii="Arial" w:hAnsi="Arial" w:cs="Arial"/>
                <w:b/>
                <w:sz w:val="20"/>
                <w:szCs w:val="20"/>
                <w:lang w:val="es-419"/>
              </w:rPr>
              <w:t>:</w:t>
            </w:r>
          </w:p>
        </w:tc>
        <w:tc>
          <w:tcPr>
            <w:tcW w:w="6352" w:type="dxa"/>
            <w:gridSpan w:val="4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:rsidRPr="003A08C5" w:rsidR="006321E2" w:rsidP="00A0167C" w:rsidRDefault="002E355B" w14:paraId="51CC1295" w14:textId="1AA14471">
            <w:pPr>
              <w:rPr>
                <w:rFonts w:ascii="Arial" w:hAnsi="Arial" w:cs="Arial"/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 w:rsidR="00A0167C">
              <w:rPr>
                <w:rFonts w:ascii="Arial" w:hAnsi="Arial" w:cs="Arial"/>
                <w:sz w:val="20"/>
                <w:szCs w:val="20"/>
                <w:lang w:val="es-419"/>
              </w:rPr>
              <w:t> </w:t>
            </w:r>
            <w:r w:rsidRPr="003A08C5" w:rsidR="00A0167C">
              <w:rPr>
                <w:rFonts w:ascii="Arial" w:hAnsi="Arial" w:cs="Arial"/>
                <w:sz w:val="20"/>
                <w:szCs w:val="20"/>
                <w:lang w:val="es-419"/>
              </w:rPr>
              <w:t> </w:t>
            </w:r>
            <w:r w:rsidRPr="003A08C5" w:rsidR="00A0167C">
              <w:rPr>
                <w:rFonts w:ascii="Arial" w:hAnsi="Arial" w:cs="Arial"/>
                <w:sz w:val="20"/>
                <w:szCs w:val="20"/>
                <w:lang w:val="es-419"/>
              </w:rPr>
              <w:t> </w:t>
            </w:r>
            <w:r w:rsidRPr="003A08C5" w:rsidR="00A0167C">
              <w:rPr>
                <w:rFonts w:ascii="Arial" w:hAnsi="Arial" w:cs="Arial"/>
                <w:sz w:val="20"/>
                <w:szCs w:val="20"/>
                <w:lang w:val="es-419"/>
              </w:rPr>
              <w:t> </w:t>
            </w:r>
            <w:r w:rsidRPr="003A08C5" w:rsidR="00A0167C">
              <w:rPr>
                <w:rFonts w:ascii="Arial" w:hAnsi="Arial" w:cs="Arial"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</w:tr>
      <w:tr w:rsidRPr="003A08C5" w:rsidR="006321E2" w:rsidTr="00804E60" w14:paraId="011CCA9A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Pr="003A08C5" w:rsidR="006321E2" w:rsidP="00363E1F" w:rsidRDefault="004D3B2A" w14:paraId="03395398" w14:textId="63221DD7">
            <w:pPr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b/>
                <w:sz w:val="20"/>
                <w:szCs w:val="20"/>
                <w:lang w:val="es-419"/>
              </w:rPr>
              <w:t>Solicitante</w:t>
            </w:r>
            <w:r w:rsidRPr="003A08C5" w:rsidR="0031556D">
              <w:rPr>
                <w:rFonts w:ascii="Arial" w:hAnsi="Arial" w:cs="Arial"/>
                <w:b/>
                <w:sz w:val="20"/>
                <w:szCs w:val="20"/>
                <w:lang w:val="es-419"/>
              </w:rPr>
              <w:t>(s)</w:t>
            </w:r>
            <w:r w:rsidRPr="003A08C5" w:rsidR="00931589">
              <w:rPr>
                <w:rFonts w:ascii="Arial" w:hAnsi="Arial" w:cs="Arial"/>
                <w:b/>
                <w:sz w:val="20"/>
                <w:szCs w:val="20"/>
                <w:lang w:val="es-419"/>
              </w:rPr>
              <w:t>:</w:t>
            </w:r>
          </w:p>
        </w:tc>
        <w:tc>
          <w:tcPr>
            <w:tcW w:w="6352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vAlign w:val="center"/>
          </w:tcPr>
          <w:p w:rsidRPr="003A08C5" w:rsidR="006321E2" w:rsidP="00F23DE8" w:rsidRDefault="002E355B" w14:paraId="494898DA" w14:textId="77777777">
            <w:pPr>
              <w:rPr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</w:tr>
      <w:tr w:rsidRPr="003A08C5" w:rsidR="006321E2" w:rsidTr="00804E60" w14:paraId="3C6D824C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Pr="003A08C5" w:rsidR="006321E2" w:rsidP="00F23DE8" w:rsidRDefault="006321E2" w14:paraId="48953389" w14:textId="53645849">
            <w:pPr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b/>
                <w:sz w:val="20"/>
                <w:szCs w:val="20"/>
                <w:lang w:val="es-419"/>
              </w:rPr>
              <w:t>Person</w:t>
            </w:r>
            <w:r w:rsidRPr="003A08C5" w:rsidR="004D3B2A">
              <w:rPr>
                <w:rFonts w:ascii="Arial" w:hAnsi="Arial" w:cs="Arial"/>
                <w:b/>
                <w:sz w:val="20"/>
                <w:szCs w:val="20"/>
                <w:lang w:val="es-419"/>
              </w:rPr>
              <w:t>a de contacto</w:t>
            </w:r>
            <w:r w:rsidRPr="003A08C5">
              <w:rPr>
                <w:rFonts w:ascii="Arial" w:hAnsi="Arial" w:cs="Arial"/>
                <w:b/>
                <w:sz w:val="20"/>
                <w:szCs w:val="20"/>
                <w:lang w:val="es-419"/>
              </w:rPr>
              <w:t>:</w:t>
            </w:r>
          </w:p>
        </w:tc>
        <w:tc>
          <w:tcPr>
            <w:tcW w:w="3175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:rsidRPr="003A08C5" w:rsidR="006321E2" w:rsidP="00F23DE8" w:rsidRDefault="002E355B" w14:paraId="1EE6F473" w14:textId="77777777">
            <w:pPr>
              <w:rPr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  <w:tc>
          <w:tcPr>
            <w:tcW w:w="3177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:rsidRPr="003A08C5" w:rsidR="006321E2" w:rsidP="00F23DE8" w:rsidRDefault="002E355B" w14:paraId="1D3CB160" w14:textId="77777777">
            <w:pPr>
              <w:rPr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</w:tr>
      <w:tr w:rsidRPr="003A08C5" w:rsidR="006321E2" w:rsidTr="00804E60" w14:paraId="32571492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Pr="003A08C5" w:rsidR="006321E2" w:rsidP="00F23DE8" w:rsidRDefault="006321E2" w14:paraId="502C6FF4" w14:textId="77777777">
            <w:pPr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</w:p>
        </w:tc>
        <w:tc>
          <w:tcPr>
            <w:tcW w:w="31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Pr="003A08C5" w:rsidR="006321E2" w:rsidP="004D3B2A" w:rsidRDefault="004D3B2A" w14:paraId="53CFD562" w14:textId="7C6F7ABA">
            <w:pPr>
              <w:rPr>
                <w:rFonts w:ascii="Arial" w:hAnsi="Arial" w:cs="Arial"/>
                <w:i/>
                <w:sz w:val="16"/>
                <w:szCs w:val="16"/>
                <w:lang w:val="es-419"/>
              </w:rPr>
            </w:pPr>
            <w:r w:rsidRPr="003A08C5">
              <w:rPr>
                <w:rFonts w:ascii="Arial" w:hAnsi="Arial" w:cs="Arial"/>
                <w:i/>
                <w:sz w:val="16"/>
                <w:szCs w:val="16"/>
                <w:lang w:val="es-419"/>
              </w:rPr>
              <w:t>Nombre(s)</w:t>
            </w:r>
          </w:p>
        </w:tc>
        <w:tc>
          <w:tcPr>
            <w:tcW w:w="31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Pr="003A08C5" w:rsidR="006321E2" w:rsidP="0067099B" w:rsidRDefault="004D3B2A" w14:paraId="6739E019" w14:textId="4DCBE348">
            <w:pPr>
              <w:rPr>
                <w:rFonts w:ascii="Arial" w:hAnsi="Arial" w:cs="Arial"/>
                <w:i/>
                <w:sz w:val="16"/>
                <w:szCs w:val="16"/>
                <w:lang w:val="es-419"/>
              </w:rPr>
            </w:pPr>
            <w:r w:rsidRPr="003A08C5">
              <w:rPr>
                <w:rFonts w:ascii="Arial" w:hAnsi="Arial" w:cs="Arial"/>
                <w:i/>
                <w:sz w:val="16"/>
                <w:szCs w:val="16"/>
                <w:lang w:val="es-419"/>
              </w:rPr>
              <w:t>Apellido</w:t>
            </w:r>
          </w:p>
        </w:tc>
      </w:tr>
      <w:tr w:rsidRPr="003A08C5" w:rsidR="00E264A4" w:rsidTr="00804E60" w14:paraId="78D2EA87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Pr="003A08C5" w:rsidR="00E264A4" w:rsidP="00F23DE8" w:rsidRDefault="00E264A4" w14:paraId="51BCF7AF" w14:textId="77777777">
            <w:pPr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Pr="003A08C5" w:rsidR="00E264A4" w:rsidP="00F23DE8" w:rsidRDefault="00E264A4" w14:paraId="5976DBD3" w14:textId="77777777">
            <w:pPr>
              <w:rPr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  <w:tc>
          <w:tcPr>
            <w:tcW w:w="211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Pr="003A08C5" w:rsidR="00E264A4" w:rsidP="00F23DE8" w:rsidRDefault="00E264A4" w14:paraId="32416CD6" w14:textId="77777777">
            <w:pPr>
              <w:rPr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  <w:tc>
          <w:tcPr>
            <w:tcW w:w="2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Pr="003A08C5" w:rsidR="00E264A4" w:rsidP="00F23DE8" w:rsidRDefault="00E264A4" w14:paraId="3FDC1308" w14:textId="19D57148">
            <w:pPr>
              <w:rPr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</w:tr>
      <w:tr w:rsidRPr="003A08C5" w:rsidR="00E264A4" w:rsidTr="00804E60" w14:paraId="22FE1623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Pr="003A08C5" w:rsidR="00E264A4" w:rsidP="00F23DE8" w:rsidRDefault="00E264A4" w14:paraId="4E7C27F7" w14:textId="77777777">
            <w:pPr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nil"/>
            </w:tcBorders>
          </w:tcPr>
          <w:p w:rsidRPr="003A08C5" w:rsidR="00E264A4" w:rsidP="004D3B2A" w:rsidRDefault="004D3B2A" w14:paraId="0C16105E" w14:textId="2D12F8A0">
            <w:pPr>
              <w:rPr>
                <w:lang w:val="es-419"/>
              </w:rPr>
            </w:pPr>
            <w:r w:rsidRPr="003A08C5">
              <w:rPr>
                <w:rFonts w:ascii="Arial" w:hAnsi="Arial" w:cs="Arial"/>
                <w:i/>
                <w:sz w:val="16"/>
                <w:szCs w:val="16"/>
                <w:lang w:val="es-419"/>
              </w:rPr>
              <w:t xml:space="preserve">Correo </w:t>
            </w:r>
            <w:r w:rsidRPr="003A08C5" w:rsidR="003A08C5">
              <w:rPr>
                <w:rFonts w:ascii="Arial" w:hAnsi="Arial" w:cs="Arial"/>
                <w:i/>
                <w:sz w:val="16"/>
                <w:szCs w:val="16"/>
                <w:lang w:val="es-419"/>
              </w:rPr>
              <w:t>electrónico</w:t>
            </w:r>
          </w:p>
        </w:tc>
        <w:tc>
          <w:tcPr>
            <w:tcW w:w="211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Pr="003A08C5" w:rsidR="00E264A4" w:rsidP="004D3B2A" w:rsidRDefault="00E264A4" w14:paraId="054A6353" w14:textId="0688E1F1">
            <w:pPr>
              <w:rPr>
                <w:lang w:val="es-419"/>
              </w:rPr>
            </w:pPr>
            <w:r w:rsidRPr="003A08C5">
              <w:rPr>
                <w:rFonts w:ascii="Arial" w:hAnsi="Arial" w:cs="Arial"/>
                <w:i/>
                <w:sz w:val="16"/>
                <w:szCs w:val="16"/>
                <w:lang w:val="es-419"/>
              </w:rPr>
              <w:t>Tel</w:t>
            </w:r>
            <w:r w:rsidRPr="003A08C5" w:rsidR="004D3B2A">
              <w:rPr>
                <w:rFonts w:ascii="Arial" w:hAnsi="Arial" w:cs="Arial"/>
                <w:i/>
                <w:sz w:val="16"/>
                <w:szCs w:val="16"/>
                <w:lang w:val="es-419"/>
              </w:rPr>
              <w:t>éfono</w:t>
            </w:r>
          </w:p>
        </w:tc>
        <w:tc>
          <w:tcPr>
            <w:tcW w:w="2116" w:type="dxa"/>
            <w:tcBorders>
              <w:top w:val="nil"/>
              <w:left w:val="nil"/>
              <w:bottom w:val="nil"/>
              <w:right w:val="nil"/>
            </w:tcBorders>
          </w:tcPr>
          <w:p w:rsidRPr="003A08C5" w:rsidR="00E264A4" w:rsidP="0067099B" w:rsidRDefault="00E264A4" w14:paraId="457E8D43" w14:textId="6CDA7B1D">
            <w:pPr>
              <w:rPr>
                <w:lang w:val="es-419"/>
              </w:rPr>
            </w:pPr>
            <w:r w:rsidRPr="003A08C5">
              <w:rPr>
                <w:rFonts w:ascii="Arial" w:hAnsi="Arial" w:cs="Arial"/>
                <w:i/>
                <w:sz w:val="16"/>
                <w:szCs w:val="16"/>
                <w:lang w:val="es-419"/>
              </w:rPr>
              <w:t>Skype</w:t>
            </w:r>
          </w:p>
        </w:tc>
      </w:tr>
      <w:tr w:rsidRPr="003A08C5" w:rsidR="006321E2" w:rsidTr="00804E60" w14:paraId="0AD44A71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Pr="003A08C5" w:rsidR="006321E2" w:rsidP="004D3B2A" w:rsidRDefault="006321E2" w14:paraId="08A40B8B" w14:textId="7FBF06F6">
            <w:pPr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b/>
                <w:sz w:val="20"/>
                <w:szCs w:val="20"/>
                <w:lang w:val="es-419"/>
              </w:rPr>
              <w:t>N</w:t>
            </w:r>
            <w:r w:rsidRPr="003A08C5" w:rsidR="004D3B2A">
              <w:rPr>
                <w:rFonts w:ascii="Arial" w:hAnsi="Arial" w:cs="Arial"/>
                <w:b/>
                <w:sz w:val="20"/>
                <w:szCs w:val="20"/>
                <w:lang w:val="es-419"/>
              </w:rPr>
              <w:t>ombre de la(s) Iglesia(s) que avala(n)</w:t>
            </w:r>
            <w:r w:rsidRPr="003A08C5">
              <w:rPr>
                <w:rFonts w:ascii="Arial" w:hAnsi="Arial" w:cs="Arial"/>
                <w:b/>
                <w:sz w:val="20"/>
                <w:szCs w:val="20"/>
                <w:lang w:val="es-419"/>
              </w:rPr>
              <w:t>:</w:t>
            </w:r>
          </w:p>
        </w:tc>
        <w:tc>
          <w:tcPr>
            <w:tcW w:w="6352" w:type="dxa"/>
            <w:gridSpan w:val="4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:rsidRPr="003A08C5" w:rsidR="006321E2" w:rsidP="00F23DE8" w:rsidRDefault="002E355B" w14:paraId="185B8A45" w14:textId="77777777">
            <w:pPr>
              <w:rPr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</w:tr>
      <w:tr w:rsidRPr="00762568" w:rsidR="00E264A4" w:rsidTr="00804E60" w14:paraId="0D2D392E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Pr="003A08C5" w:rsidR="00615F34" w:rsidP="004D3B2A" w:rsidRDefault="004D3B2A" w14:paraId="1D5B8D5C" w14:textId="66E15870">
            <w:pPr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b/>
                <w:sz w:val="20"/>
                <w:szCs w:val="20"/>
                <w:lang w:val="es-419"/>
              </w:rPr>
              <w:t>Monto total solicitado a la FLM por todo el proyecto</w:t>
            </w:r>
            <w:r w:rsidRPr="003A08C5" w:rsidR="00E264A4">
              <w:rPr>
                <w:rFonts w:ascii="Arial" w:hAnsi="Arial" w:cs="Arial"/>
                <w:b/>
                <w:sz w:val="20"/>
                <w:szCs w:val="20"/>
                <w:lang w:val="es-419"/>
              </w:rPr>
              <w:t>:</w:t>
            </w:r>
          </w:p>
        </w:tc>
        <w:tc>
          <w:tcPr>
            <w:tcW w:w="6352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vAlign w:val="center"/>
          </w:tcPr>
          <w:p w:rsidRPr="003A08C5" w:rsidR="00E264A4" w:rsidP="004D3B2A" w:rsidRDefault="00E264A4" w14:paraId="3D053E20" w14:textId="6970F244">
            <w:pPr>
              <w:outlineLvl w:val="2"/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b/>
                <w:sz w:val="20"/>
                <w:szCs w:val="20"/>
                <w:lang w:val="es-419"/>
              </w:rPr>
              <w:t>EUR: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t xml:space="preserve"> 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t xml:space="preserve"> (</w:t>
            </w:r>
            <w:r w:rsidRPr="003A08C5" w:rsidR="004D3B2A">
              <w:rPr>
                <w:rFonts w:ascii="Arial" w:hAnsi="Arial" w:cs="Arial"/>
                <w:sz w:val="20"/>
                <w:szCs w:val="20"/>
                <w:lang w:val="es-419"/>
              </w:rPr>
              <w:t>máximo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t xml:space="preserve"> </w:t>
            </w:r>
            <w:r w:rsidRPr="003A08C5" w:rsidR="00363E1F">
              <w:rPr>
                <w:rFonts w:ascii="Arial" w:hAnsi="Arial" w:cs="Arial"/>
                <w:sz w:val="20"/>
                <w:szCs w:val="20"/>
                <w:lang w:val="es-419"/>
              </w:rPr>
              <w:t>2</w:t>
            </w:r>
            <w:r w:rsidRPr="003A08C5" w:rsidR="004D3B2A">
              <w:rPr>
                <w:rFonts w:ascii="Arial" w:hAnsi="Arial" w:cs="Arial"/>
                <w:sz w:val="20"/>
                <w:szCs w:val="20"/>
                <w:lang w:val="es-419"/>
              </w:rPr>
              <w:t>.</w:t>
            </w:r>
            <w:r w:rsidRPr="003A08C5" w:rsidR="00926AB4">
              <w:rPr>
                <w:rFonts w:ascii="Arial" w:hAnsi="Arial" w:cs="Arial"/>
                <w:sz w:val="20"/>
                <w:szCs w:val="20"/>
                <w:lang w:val="es-419"/>
              </w:rPr>
              <w:t>0</w:t>
            </w:r>
            <w:r w:rsidRPr="003A08C5" w:rsidR="00FD1AA8">
              <w:rPr>
                <w:rFonts w:ascii="Arial" w:hAnsi="Arial" w:cs="Arial"/>
                <w:sz w:val="20"/>
                <w:szCs w:val="20"/>
                <w:lang w:val="es-419"/>
              </w:rPr>
              <w:t>00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t xml:space="preserve"> </w:t>
            </w:r>
            <w:r w:rsidRPr="003A08C5" w:rsidR="00E54E05">
              <w:rPr>
                <w:rFonts w:ascii="Arial" w:hAnsi="Arial" w:cs="Arial"/>
                <w:sz w:val="20"/>
                <w:szCs w:val="20"/>
                <w:lang w:val="es-419"/>
              </w:rPr>
              <w:t>EUR</w:t>
            </w:r>
            <w:r w:rsidRPr="003A08C5" w:rsidR="0051654F">
              <w:rPr>
                <w:rFonts w:ascii="Arial" w:hAnsi="Arial" w:cs="Arial"/>
                <w:sz w:val="20"/>
                <w:szCs w:val="20"/>
                <w:lang w:val="es-419"/>
              </w:rPr>
              <w:t xml:space="preserve"> </w:t>
            </w:r>
            <w:r w:rsidRPr="003A08C5" w:rsidR="004D3B2A">
              <w:rPr>
                <w:rFonts w:ascii="Arial" w:hAnsi="Arial" w:cs="Arial"/>
                <w:sz w:val="20"/>
                <w:szCs w:val="20"/>
                <w:lang w:val="es-419"/>
              </w:rPr>
              <w:t>por el año</w:t>
            </w:r>
            <w:r w:rsidRPr="003A08C5" w:rsidR="0051654F">
              <w:rPr>
                <w:rFonts w:ascii="Arial" w:hAnsi="Arial" w:cs="Arial"/>
                <w:sz w:val="20"/>
                <w:szCs w:val="20"/>
                <w:lang w:val="es-419"/>
              </w:rPr>
              <w:t xml:space="preserve"> 2021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t>)</w:t>
            </w:r>
          </w:p>
        </w:tc>
      </w:tr>
      <w:tr w:rsidRPr="003A08C5" w:rsidR="00615F34" w:rsidTr="00804E60" w14:paraId="648C2F1A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Pr="003A08C5" w:rsidR="00615F34" w:rsidP="00503B57" w:rsidRDefault="00615F34" w14:paraId="265B3EAE" w14:textId="77777777">
            <w:pPr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</w:p>
          <w:p w:rsidRPr="003A08C5" w:rsidR="00615F34" w:rsidP="004D3B2A" w:rsidRDefault="004D3B2A" w14:paraId="0691ED53" w14:textId="16BD654E">
            <w:pPr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b/>
                <w:sz w:val="20"/>
                <w:szCs w:val="20"/>
                <w:lang w:val="es-419"/>
              </w:rPr>
              <w:t>¿Ha aplicado para algún otro subsidio específico de la FLM?</w:t>
            </w:r>
            <w:r w:rsidRPr="003A08C5" w:rsidR="00615F34">
              <w:rPr>
                <w:rFonts w:ascii="Arial" w:hAnsi="Arial" w:cs="Arial"/>
                <w:b/>
                <w:sz w:val="20"/>
                <w:szCs w:val="20"/>
                <w:lang w:val="es-419"/>
              </w:rPr>
              <w:t xml:space="preserve"> </w:t>
            </w:r>
            <w:r w:rsidRPr="003A08C5">
              <w:rPr>
                <w:rFonts w:ascii="Arial" w:hAnsi="Arial" w:cs="Arial"/>
                <w:b/>
                <w:sz w:val="20"/>
                <w:szCs w:val="20"/>
                <w:lang w:val="es-419"/>
              </w:rPr>
              <w:t>En caso que sí, proporcione los detalles</w:t>
            </w:r>
            <w:r w:rsidRPr="003A08C5" w:rsidR="00615F34">
              <w:rPr>
                <w:rFonts w:ascii="Arial" w:hAnsi="Arial" w:cs="Arial"/>
                <w:b/>
                <w:sz w:val="20"/>
                <w:szCs w:val="20"/>
                <w:lang w:val="es-419"/>
              </w:rPr>
              <w:t>:</w:t>
            </w:r>
          </w:p>
        </w:tc>
        <w:tc>
          <w:tcPr>
            <w:tcW w:w="6352" w:type="dxa"/>
            <w:gridSpan w:val="4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:rsidRPr="003A08C5" w:rsidR="00615F34" w:rsidP="00A0167C" w:rsidRDefault="00FB06AA" w14:paraId="274A32D0" w14:textId="2D5F39A5">
            <w:pPr>
              <w:outlineLvl w:val="2"/>
              <w:rPr>
                <w:rFonts w:ascii="Arial" w:hAnsi="Arial" w:cs="Arial"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 w:rsidR="00A0167C">
              <w:rPr>
                <w:rFonts w:ascii="Arial" w:hAnsi="Arial" w:cs="Arial"/>
                <w:sz w:val="20"/>
                <w:szCs w:val="20"/>
                <w:lang w:val="es-419"/>
              </w:rPr>
              <w:t> </w:t>
            </w:r>
            <w:r w:rsidRPr="003A08C5" w:rsidR="00A0167C">
              <w:rPr>
                <w:rFonts w:ascii="Arial" w:hAnsi="Arial" w:cs="Arial"/>
                <w:sz w:val="20"/>
                <w:szCs w:val="20"/>
                <w:lang w:val="es-419"/>
              </w:rPr>
              <w:t> </w:t>
            </w:r>
            <w:r w:rsidRPr="003A08C5" w:rsidR="00A0167C">
              <w:rPr>
                <w:rFonts w:ascii="Arial" w:hAnsi="Arial" w:cs="Arial"/>
                <w:sz w:val="20"/>
                <w:szCs w:val="20"/>
                <w:lang w:val="es-419"/>
              </w:rPr>
              <w:t> </w:t>
            </w:r>
            <w:r w:rsidRPr="003A08C5" w:rsidR="00A0167C">
              <w:rPr>
                <w:rFonts w:ascii="Arial" w:hAnsi="Arial" w:cs="Arial"/>
                <w:sz w:val="20"/>
                <w:szCs w:val="20"/>
                <w:lang w:val="es-419"/>
              </w:rPr>
              <w:t> </w:t>
            </w:r>
            <w:r w:rsidRPr="003A08C5" w:rsidR="00A0167C">
              <w:rPr>
                <w:rFonts w:ascii="Arial" w:hAnsi="Arial" w:cs="Arial"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</w:tr>
      <w:tr w:rsidRPr="003A08C5" w:rsidR="00710221" w:rsidTr="00804E60" w14:paraId="3F146A0D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Pr="003A08C5" w:rsidR="00710221" w:rsidP="00F23DE8" w:rsidRDefault="00710221" w14:paraId="1AF74E3D" w14:textId="3E170D37">
            <w:pPr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</w:p>
        </w:tc>
        <w:tc>
          <w:tcPr>
            <w:tcW w:w="3175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:rsidRPr="003A08C5" w:rsidR="00710221" w:rsidP="00710221" w:rsidRDefault="00710221" w14:paraId="646AB11A" w14:textId="4F7B090D">
            <w:pPr>
              <w:outlineLvl w:val="2"/>
              <w:rPr>
                <w:rFonts w:ascii="Arial" w:hAnsi="Arial" w:cs="Arial"/>
                <w:i/>
                <w:sz w:val="20"/>
                <w:szCs w:val="20"/>
                <w:lang w:val="es-419"/>
              </w:rPr>
            </w:pPr>
          </w:p>
        </w:tc>
        <w:tc>
          <w:tcPr>
            <w:tcW w:w="3177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:rsidRPr="003A08C5" w:rsidR="00710221" w:rsidP="00710221" w:rsidRDefault="00710221" w14:paraId="1E0BA061" w14:textId="4E05CC4A">
            <w:pPr>
              <w:outlineLvl w:val="2"/>
              <w:rPr>
                <w:rFonts w:ascii="Arial" w:hAnsi="Arial" w:cs="Arial"/>
                <w:i/>
                <w:sz w:val="20"/>
                <w:szCs w:val="20"/>
                <w:lang w:val="es-419"/>
              </w:rPr>
            </w:pPr>
          </w:p>
        </w:tc>
      </w:tr>
      <w:tr w:rsidRPr="00762568" w:rsidR="00F23DE8" w:rsidTr="00804E60" w14:paraId="51C31418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7493C7"/>
            <w:vAlign w:val="center"/>
          </w:tcPr>
          <w:p w:rsidRPr="003A08C5" w:rsidR="00F23DE8" w:rsidP="004D3B2A" w:rsidRDefault="004D3B2A" w14:paraId="0D355323" w14:textId="11E15DBD">
            <w:pPr>
              <w:pStyle w:val="ListParagraph"/>
              <w:numPr>
                <w:ilvl w:val="0"/>
                <w:numId w:val="1"/>
              </w:numPr>
              <w:ind w:left="714" w:hanging="357"/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-419"/>
              </w:rPr>
            </w:pPr>
            <w:r w:rsidRPr="003A08C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  <w:lang w:val="es-419"/>
              </w:rPr>
              <w:t>Fundamentos y propósito del proyecto</w:t>
            </w:r>
          </w:p>
        </w:tc>
      </w:tr>
      <w:tr w:rsidRPr="00762568" w:rsidR="00F23DE8" w:rsidTr="00804E60" w14:paraId="077760C9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:rsidRPr="003A08C5" w:rsidR="00363E1F" w:rsidP="004D3B2A" w:rsidRDefault="004D3B2A" w14:paraId="1104FBF1" w14:textId="1A352E2E">
            <w:pPr>
              <w:spacing w:after="120"/>
              <w:jc w:val="both"/>
              <w:outlineLvl w:val="2"/>
              <w:rPr>
                <w:rFonts w:ascii="Arial" w:hAnsi="Arial" w:cs="Arial"/>
                <w:b/>
                <w:bCs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b/>
                <w:bCs/>
                <w:sz w:val="20"/>
                <w:szCs w:val="20"/>
                <w:lang w:val="es-419"/>
              </w:rPr>
              <w:t>Explique la problemática y las necesidades específicos relacionadas con el impacto del cambio climático que el proyecto busca responder. Resuma lo que se pretende lograr con el proyecto. Brinde información sobre su ubicación geográfica.</w:t>
            </w:r>
          </w:p>
          <w:p w:rsidRPr="003A08C5" w:rsidR="00363E1F" w:rsidP="00363E1F" w:rsidRDefault="00363E1F" w14:paraId="43E6C744" w14:textId="4E7E0B41">
            <w:pPr>
              <w:spacing w:after="120"/>
              <w:jc w:val="both"/>
              <w:outlineLvl w:val="2"/>
              <w:rPr>
                <w:rFonts w:ascii="Arial" w:hAnsi="Arial" w:cs="Arial"/>
                <w:b/>
                <w:bCs/>
                <w:sz w:val="20"/>
                <w:szCs w:val="20"/>
                <w:lang w:val="es-419"/>
              </w:rPr>
            </w:pPr>
          </w:p>
        </w:tc>
      </w:tr>
      <w:tr w:rsidRPr="003A08C5" w:rsidR="00E955B9" w:rsidTr="00804E60" w14:paraId="73A5619B" w14:textId="77777777">
        <w:trPr>
          <w:trHeight w:val="454"/>
        </w:trPr>
        <w:tc>
          <w:tcPr>
            <w:tcW w:w="10466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3A08C5" w:rsidR="00E955B9" w:rsidP="00AF2460" w:rsidRDefault="00E955B9" w14:paraId="09C8B3C6" w14:textId="77777777">
            <w:pPr>
              <w:spacing w:after="120"/>
              <w:outlineLvl w:val="2"/>
              <w:rPr>
                <w:rFonts w:ascii="Arial" w:hAnsi="Arial" w:cs="Arial"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</w:tr>
      <w:tr w:rsidRPr="003A08C5" w:rsidR="00E955B9" w:rsidTr="00804E60" w14:paraId="1D4A43AE" w14:textId="77777777">
        <w:trPr>
          <w:trHeight w:val="454"/>
        </w:trPr>
        <w:tc>
          <w:tcPr>
            <w:tcW w:w="10466" w:type="dxa"/>
            <w:gridSpan w:val="6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:rsidRPr="003A08C5" w:rsidR="00E955B9" w:rsidP="00AF2460" w:rsidRDefault="00E955B9" w14:paraId="2A9E7DBB" w14:textId="61D23120">
            <w:pPr>
              <w:spacing w:after="120"/>
              <w:outlineLvl w:val="2"/>
              <w:rPr>
                <w:rFonts w:ascii="Arial" w:hAnsi="Arial" w:cs="Arial"/>
                <w:sz w:val="20"/>
                <w:szCs w:val="20"/>
                <w:lang w:val="es-419"/>
              </w:rPr>
            </w:pPr>
          </w:p>
        </w:tc>
      </w:tr>
      <w:tr w:rsidRPr="003A08C5" w:rsidR="002927B9" w:rsidTr="00804E60" w14:paraId="0BE7BDC6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7493C7"/>
            <w:vAlign w:val="center"/>
          </w:tcPr>
          <w:p w:rsidRPr="003A08C5" w:rsidR="002927B9" w:rsidP="007B4550" w:rsidRDefault="004D3B2A" w14:paraId="45132E65" w14:textId="6CFD1B2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-419"/>
              </w:rPr>
            </w:pPr>
            <w:r w:rsidRPr="003A08C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  <w:lang w:val="es-419"/>
              </w:rPr>
              <w:t>Grupo objetivo</w:t>
            </w:r>
          </w:p>
        </w:tc>
      </w:tr>
      <w:tr w:rsidRPr="00762568" w:rsidR="002927B9" w:rsidTr="00804E60" w14:paraId="36482D41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:rsidRPr="003A08C5" w:rsidR="002927B9" w:rsidP="004D3B2A" w:rsidRDefault="004D3B2A" w14:paraId="546809AE" w14:textId="4FDE01DD">
            <w:pPr>
              <w:spacing w:after="120"/>
              <w:jc w:val="both"/>
              <w:outlineLvl w:val="2"/>
              <w:rPr>
                <w:rFonts w:ascii="Arial" w:hAnsi="Arial" w:cs="Arial"/>
                <w:b/>
                <w:bCs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b/>
                <w:bCs/>
                <w:sz w:val="20"/>
                <w:szCs w:val="20"/>
                <w:lang w:val="es-419"/>
              </w:rPr>
              <w:t>Describa el grupo objetivo / beneficiarios. Especifique, proporcione números y desagregue por edad y sexo, en caso que sea posible.</w:t>
            </w:r>
          </w:p>
        </w:tc>
      </w:tr>
      <w:tr w:rsidRPr="003A08C5" w:rsidR="002927B9" w:rsidTr="00804E60" w14:paraId="488FF914" w14:textId="77777777">
        <w:trPr>
          <w:trHeight w:val="454"/>
        </w:trPr>
        <w:tc>
          <w:tcPr>
            <w:tcW w:w="10466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3A08C5" w:rsidR="002927B9" w:rsidP="002927B9" w:rsidRDefault="002927B9" w14:paraId="09FCF6AD" w14:textId="39041750">
            <w:pPr>
              <w:spacing w:after="120"/>
              <w:outlineLvl w:val="2"/>
              <w:rPr>
                <w:rFonts w:ascii="Arial" w:hAnsi="Arial" w:cs="Arial"/>
                <w:noProof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</w:tr>
      <w:tr w:rsidRPr="003A08C5" w:rsidR="00971DF0" w:rsidTr="00804E60" w14:paraId="68070B29" w14:textId="77777777">
        <w:trPr>
          <w:trHeight w:val="454"/>
        </w:trPr>
        <w:tc>
          <w:tcPr>
            <w:tcW w:w="10466" w:type="dxa"/>
            <w:gridSpan w:val="6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:rsidRPr="003A08C5" w:rsidR="00971DF0" w:rsidP="002927B9" w:rsidRDefault="00971DF0" w14:paraId="6888ED5E" w14:textId="77777777">
            <w:pPr>
              <w:spacing w:after="120"/>
              <w:outlineLvl w:val="2"/>
              <w:rPr>
                <w:rFonts w:ascii="Arial" w:hAnsi="Arial" w:cs="Arial"/>
                <w:sz w:val="20"/>
                <w:szCs w:val="20"/>
                <w:lang w:val="es-419"/>
              </w:rPr>
            </w:pPr>
          </w:p>
        </w:tc>
      </w:tr>
      <w:tr w:rsidRPr="00762568" w:rsidR="00F23DE8" w:rsidTr="00804E60" w14:paraId="38A1B1F9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7493C7"/>
            <w:vAlign w:val="center"/>
          </w:tcPr>
          <w:p w:rsidRPr="003A08C5" w:rsidR="00F23DE8" w:rsidP="004D3B2A" w:rsidRDefault="004D3B2A" w14:paraId="3606A982" w14:textId="382DE06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-419"/>
              </w:rPr>
            </w:pPr>
            <w:r w:rsidRPr="003A08C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  <w:lang w:val="es-419"/>
              </w:rPr>
              <w:t>Objetivos y actividades del proyecto</w:t>
            </w:r>
          </w:p>
        </w:tc>
      </w:tr>
      <w:tr w:rsidRPr="00762568" w:rsidR="00F23DE8" w:rsidTr="00804E60" w14:paraId="55288507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:rsidRPr="003A08C5" w:rsidR="00F23DE8" w:rsidP="00640EF0" w:rsidRDefault="003A08C5" w14:paraId="2E357DD1" w14:textId="65314429">
            <w:pPr>
              <w:spacing w:after="120"/>
              <w:jc w:val="both"/>
              <w:outlineLvl w:val="2"/>
              <w:rPr>
                <w:rFonts w:ascii="Arial" w:hAnsi="Arial" w:cs="Arial"/>
                <w:sz w:val="20"/>
                <w:szCs w:val="20"/>
                <w:lang w:val="es-419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s-419"/>
              </w:rPr>
              <w:t xml:space="preserve">Describa </w:t>
            </w:r>
            <w:r w:rsidRPr="003A08C5" w:rsidR="004D3B2A">
              <w:rPr>
                <w:rFonts w:ascii="Arial" w:hAnsi="Arial" w:cs="Arial"/>
                <w:b/>
                <w:sz w:val="20"/>
                <w:szCs w:val="20"/>
                <w:lang w:val="es-419"/>
              </w:rPr>
              <w:t xml:space="preserve">en términos concretos lo que el proyecto </w:t>
            </w:r>
            <w:r w:rsidRPr="003A08C5" w:rsidR="00640EF0">
              <w:rPr>
                <w:rFonts w:ascii="Arial" w:hAnsi="Arial" w:cs="Arial"/>
                <w:b/>
                <w:sz w:val="20"/>
                <w:szCs w:val="20"/>
                <w:lang w:val="es-419"/>
              </w:rPr>
              <w:t>intenta alcanzar</w:t>
            </w:r>
            <w:r w:rsidRPr="003A08C5" w:rsidR="004D3B2A">
              <w:rPr>
                <w:rFonts w:ascii="Arial" w:hAnsi="Arial" w:cs="Arial"/>
                <w:b/>
                <w:sz w:val="20"/>
                <w:szCs w:val="20"/>
                <w:lang w:val="es-419"/>
              </w:rPr>
              <w:t xml:space="preserve"> dentro de su período de implementación (máx. 2 objetivos). Para cada objetivo, describa las principales  actividades </w:t>
            </w:r>
            <w:r w:rsidRPr="003A08C5" w:rsidR="00640EF0">
              <w:rPr>
                <w:rFonts w:ascii="Arial" w:hAnsi="Arial" w:cs="Arial"/>
                <w:b/>
                <w:sz w:val="20"/>
                <w:szCs w:val="20"/>
                <w:lang w:val="es-419"/>
              </w:rPr>
              <w:t xml:space="preserve">(máximo 2) </w:t>
            </w:r>
            <w:r w:rsidRPr="003A08C5" w:rsidR="004D3B2A">
              <w:rPr>
                <w:rFonts w:ascii="Arial" w:hAnsi="Arial" w:cs="Arial"/>
                <w:b/>
                <w:sz w:val="20"/>
                <w:szCs w:val="20"/>
                <w:lang w:val="es-419"/>
              </w:rPr>
              <w:t>que contribu</w:t>
            </w:r>
            <w:r w:rsidRPr="003A08C5" w:rsidR="00640EF0">
              <w:rPr>
                <w:rFonts w:ascii="Arial" w:hAnsi="Arial" w:cs="Arial"/>
                <w:b/>
                <w:sz w:val="20"/>
                <w:szCs w:val="20"/>
                <w:lang w:val="es-419"/>
              </w:rPr>
              <w:t>irán a conseguirlo</w:t>
            </w:r>
            <w:r w:rsidRPr="003A08C5" w:rsidR="004D3B2A">
              <w:rPr>
                <w:rFonts w:ascii="Arial" w:hAnsi="Arial" w:cs="Arial"/>
                <w:b/>
                <w:sz w:val="20"/>
                <w:szCs w:val="20"/>
                <w:lang w:val="es-419"/>
              </w:rPr>
              <w:t>.</w:t>
            </w:r>
          </w:p>
        </w:tc>
      </w:tr>
      <w:tr w:rsidRPr="003A08C5" w:rsidR="006E3253" w:rsidTr="00804E60" w14:paraId="0E70BA6C" w14:textId="77777777">
        <w:trPr>
          <w:trHeight w:val="454"/>
        </w:trPr>
        <w:tc>
          <w:tcPr>
            <w:tcW w:w="10466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3A08C5" w:rsidR="006E3253" w:rsidP="009F2A4C" w:rsidRDefault="00640EF0" w14:paraId="717D271D" w14:textId="6D649AD1">
            <w:pPr>
              <w:spacing w:after="120"/>
              <w:jc w:val="both"/>
              <w:outlineLvl w:val="2"/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b/>
                <w:sz w:val="20"/>
                <w:szCs w:val="20"/>
                <w:lang w:val="es-419"/>
              </w:rPr>
              <w:lastRenderedPageBreak/>
              <w:t>Objetivo del proyecto</w:t>
            </w:r>
            <w:r w:rsidRPr="003A08C5" w:rsidR="006E3253">
              <w:rPr>
                <w:rFonts w:ascii="Arial" w:hAnsi="Arial" w:cs="Arial"/>
                <w:i/>
                <w:sz w:val="18"/>
                <w:szCs w:val="18"/>
                <w:lang w:val="es-419"/>
              </w:rPr>
              <w:t xml:space="preserve"> (</w:t>
            </w:r>
            <w:r w:rsidRPr="003A08C5">
              <w:rPr>
                <w:rFonts w:ascii="Arial" w:hAnsi="Arial" w:cs="Arial"/>
                <w:i/>
                <w:sz w:val="18"/>
                <w:szCs w:val="18"/>
                <w:lang w:val="es-419"/>
              </w:rPr>
              <w:t>Objetivo a largo plazo al cual el proyecto contribuirá</w:t>
            </w:r>
            <w:r w:rsidRPr="003A08C5" w:rsidR="006E3253">
              <w:rPr>
                <w:rFonts w:ascii="Arial" w:hAnsi="Arial" w:cs="Arial"/>
                <w:i/>
                <w:sz w:val="18"/>
                <w:szCs w:val="18"/>
                <w:lang w:val="es-419"/>
              </w:rPr>
              <w:t>)</w:t>
            </w:r>
          </w:p>
          <w:p w:rsidRPr="003A08C5" w:rsidR="006E3253" w:rsidP="009F2A4C" w:rsidRDefault="006E3253" w14:paraId="37E2AF6D" w14:textId="1D1C00D7">
            <w:pPr>
              <w:spacing w:after="120"/>
              <w:jc w:val="both"/>
              <w:outlineLvl w:val="2"/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</w:tr>
      <w:tr w:rsidRPr="003A08C5" w:rsidR="000D221F" w:rsidTr="00804E60" w14:paraId="4D2378D9" w14:textId="77777777">
        <w:trPr>
          <w:trHeight w:val="462"/>
        </w:trPr>
        <w:tc>
          <w:tcPr>
            <w:tcW w:w="35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A08C5" w:rsidR="000D221F" w:rsidP="00593F99" w:rsidRDefault="003A08C5" w14:paraId="449AC928" w14:textId="5256FB28">
            <w:pPr>
              <w:spacing w:after="120" w:line="240" w:lineRule="atLeast"/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b/>
                <w:sz w:val="20"/>
                <w:szCs w:val="20"/>
                <w:lang w:val="es-419"/>
              </w:rPr>
              <w:t>Objetivos</w:t>
            </w:r>
          </w:p>
          <w:p w:rsidRPr="003A08C5" w:rsidR="000D221F" w:rsidP="001E38B9" w:rsidRDefault="001E38B9" w14:paraId="4AE85203" w14:textId="17FBBBCA">
            <w:pPr>
              <w:pStyle w:val="Form"/>
              <w:spacing w:after="120"/>
              <w:rPr>
                <w:i/>
                <w:iCs/>
                <w:sz w:val="18"/>
                <w:lang w:val="es-419"/>
              </w:rPr>
            </w:pPr>
            <w:r w:rsidRPr="003A08C5">
              <w:rPr>
                <w:i/>
                <w:iCs/>
                <w:sz w:val="18"/>
                <w:lang w:val="es-419"/>
              </w:rPr>
              <w:t xml:space="preserve">Sea </w:t>
            </w:r>
            <w:r w:rsidRPr="003A08C5" w:rsidR="000D221F">
              <w:rPr>
                <w:i/>
                <w:iCs/>
                <w:sz w:val="18"/>
                <w:lang w:val="es-419"/>
              </w:rPr>
              <w:t>Be S.M.A.R.T.</w:t>
            </w:r>
            <w:r w:rsidRPr="003A08C5" w:rsidR="000D221F">
              <w:rPr>
                <w:rStyle w:val="FootnoteReference"/>
                <w:i/>
                <w:iCs/>
                <w:sz w:val="18"/>
                <w:lang w:val="es-419"/>
              </w:rPr>
              <w:footnoteReference w:id="2"/>
            </w:r>
            <w:r w:rsidRPr="003A08C5" w:rsidR="000D221F">
              <w:rPr>
                <w:i/>
                <w:iCs/>
                <w:sz w:val="18"/>
                <w:lang w:val="es-419"/>
              </w:rPr>
              <w:t xml:space="preserve">, </w:t>
            </w:r>
            <w:r w:rsidRPr="003A08C5">
              <w:rPr>
                <w:i/>
                <w:iCs/>
                <w:sz w:val="18"/>
                <w:lang w:val="es-419"/>
              </w:rPr>
              <w:t xml:space="preserve">coloque  el tema del cambio al inicio, establezca objetivos claros y marcos </w:t>
            </w:r>
            <w:r w:rsidRPr="003A08C5" w:rsidR="003A08C5">
              <w:rPr>
                <w:i/>
                <w:iCs/>
                <w:sz w:val="18"/>
                <w:lang w:val="es-419"/>
              </w:rPr>
              <w:t>temporales</w:t>
            </w:r>
            <w:r w:rsidRPr="003A08C5">
              <w:rPr>
                <w:i/>
                <w:iCs/>
                <w:sz w:val="18"/>
                <w:lang w:val="es-419"/>
              </w:rPr>
              <w:t xml:space="preserve"> </w:t>
            </w:r>
            <w:r w:rsidRPr="003A08C5" w:rsidR="000D221F">
              <w:rPr>
                <w:rStyle w:val="FootnoteReference"/>
                <w:i/>
                <w:iCs/>
                <w:sz w:val="18"/>
                <w:lang w:val="es-419"/>
              </w:rPr>
              <w:footnoteReference w:id="3"/>
            </w:r>
          </w:p>
        </w:tc>
        <w:tc>
          <w:tcPr>
            <w:tcW w:w="6955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 w:rsidRPr="003A08C5" w:rsidR="000D221F" w:rsidP="00593F99" w:rsidRDefault="000D221F" w14:paraId="5ACFA54D" w14:textId="629D05A4">
            <w:pPr>
              <w:pStyle w:val="Form"/>
              <w:spacing w:after="120"/>
              <w:rPr>
                <w:b/>
                <w:sz w:val="20"/>
                <w:szCs w:val="20"/>
                <w:lang w:val="es-419"/>
              </w:rPr>
            </w:pPr>
            <w:r w:rsidRPr="003A08C5">
              <w:rPr>
                <w:b/>
                <w:sz w:val="20"/>
                <w:szCs w:val="20"/>
                <w:lang w:val="es-419"/>
              </w:rPr>
              <w:t>A</w:t>
            </w:r>
            <w:r w:rsidRPr="003A08C5" w:rsidR="004D3B2A">
              <w:rPr>
                <w:b/>
                <w:sz w:val="20"/>
                <w:szCs w:val="20"/>
                <w:lang w:val="es-419"/>
              </w:rPr>
              <w:t>ctividades</w:t>
            </w:r>
            <w:r w:rsidRPr="003A08C5">
              <w:rPr>
                <w:b/>
                <w:sz w:val="20"/>
                <w:szCs w:val="20"/>
                <w:lang w:val="es-419"/>
              </w:rPr>
              <w:t>:</w:t>
            </w:r>
          </w:p>
          <w:p w:rsidRPr="003A08C5" w:rsidR="000D221F" w:rsidP="00640EF0" w:rsidRDefault="00640EF0" w14:paraId="04FF31BB" w14:textId="19812831">
            <w:pPr>
              <w:pStyle w:val="Form"/>
              <w:spacing w:after="120"/>
              <w:rPr>
                <w:i/>
                <w:sz w:val="18"/>
                <w:lang w:val="es-419"/>
              </w:rPr>
            </w:pPr>
            <w:r w:rsidRPr="003A08C5">
              <w:rPr>
                <w:i/>
                <w:iCs/>
                <w:sz w:val="18"/>
                <w:lang w:val="es-419"/>
              </w:rPr>
              <w:t>Describa la duración, recurrencia y el número de personas beneficiarias de cada actividad. Especifique</w:t>
            </w:r>
            <w:r w:rsidRPr="003A08C5" w:rsidR="000D221F">
              <w:rPr>
                <w:rStyle w:val="FootnoteReference"/>
                <w:i/>
                <w:iCs/>
                <w:sz w:val="18"/>
                <w:lang w:val="es-419"/>
              </w:rPr>
              <w:footnoteReference w:id="4"/>
            </w:r>
          </w:p>
        </w:tc>
      </w:tr>
      <w:tr w:rsidRPr="003A08C5" w:rsidR="000D221F" w:rsidTr="00804E60" w14:paraId="09521209" w14:textId="77777777">
        <w:trPr>
          <w:trHeight w:val="462"/>
        </w:trPr>
        <w:tc>
          <w:tcPr>
            <w:tcW w:w="35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A08C5" w:rsidR="00971DF0" w:rsidP="00924711" w:rsidRDefault="003A08C5" w14:paraId="1D0EB2ED" w14:textId="0DB90FD0">
            <w:pPr>
              <w:pStyle w:val="Form"/>
              <w:spacing w:after="120"/>
              <w:rPr>
                <w:sz w:val="20"/>
                <w:szCs w:val="20"/>
                <w:lang w:val="es-419"/>
              </w:rPr>
            </w:pPr>
            <w:r w:rsidRPr="003A08C5">
              <w:rPr>
                <w:b/>
                <w:sz w:val="20"/>
                <w:szCs w:val="20"/>
                <w:lang w:val="es-419"/>
              </w:rPr>
              <w:t>Objetivo</w:t>
            </w:r>
            <w:r w:rsidRPr="003A08C5" w:rsidR="000D221F">
              <w:rPr>
                <w:b/>
                <w:sz w:val="20"/>
                <w:szCs w:val="20"/>
                <w:lang w:val="es-419"/>
              </w:rPr>
              <w:t xml:space="preserve"> 1)</w:t>
            </w:r>
            <w:r w:rsidRPr="003A08C5" w:rsidR="000D221F">
              <w:rPr>
                <w:sz w:val="20"/>
                <w:szCs w:val="20"/>
                <w:lang w:val="es-419"/>
              </w:rPr>
              <w:t xml:space="preserve"> </w:t>
            </w:r>
          </w:p>
          <w:p w:rsidRPr="003A08C5" w:rsidR="000D221F" w:rsidP="00924711" w:rsidRDefault="000D221F" w14:paraId="05738A1F" w14:textId="37AA586A">
            <w:pPr>
              <w:pStyle w:val="Form"/>
              <w:spacing w:after="120"/>
              <w:rPr>
                <w:b/>
                <w:sz w:val="20"/>
                <w:szCs w:val="20"/>
                <w:lang w:val="es-419"/>
              </w:rPr>
            </w:pPr>
            <w:r w:rsidRPr="003A08C5">
              <w:rPr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sz w:val="20"/>
                <w:szCs w:val="20"/>
                <w:lang w:val="es-419"/>
              </w:rPr>
            </w:r>
            <w:r w:rsidRPr="003A08C5">
              <w:rPr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sz w:val="20"/>
                <w:szCs w:val="20"/>
                <w:lang w:val="es-419"/>
              </w:rPr>
              <w:fldChar w:fldCharType="end"/>
            </w:r>
          </w:p>
        </w:tc>
        <w:tc>
          <w:tcPr>
            <w:tcW w:w="6955" w:type="dxa"/>
            <w:gridSpan w:val="5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 w:rsidRPr="003A08C5" w:rsidR="000D221F" w:rsidP="00593F99" w:rsidRDefault="004D3B2A" w14:paraId="52C135E6" w14:textId="48BEA589">
            <w:pPr>
              <w:pStyle w:val="Form"/>
              <w:spacing w:after="120"/>
              <w:rPr>
                <w:b/>
                <w:sz w:val="20"/>
                <w:szCs w:val="20"/>
                <w:lang w:val="es-419"/>
              </w:rPr>
            </w:pPr>
            <w:r w:rsidRPr="003A08C5">
              <w:rPr>
                <w:b/>
                <w:sz w:val="20"/>
                <w:szCs w:val="20"/>
                <w:lang w:val="es-419"/>
              </w:rPr>
              <w:t>Actividad</w:t>
            </w:r>
            <w:r w:rsidRPr="003A08C5" w:rsidR="000D221F">
              <w:rPr>
                <w:b/>
                <w:sz w:val="20"/>
                <w:szCs w:val="20"/>
                <w:lang w:val="es-419"/>
              </w:rPr>
              <w:t xml:space="preserve"> 1.1 </w:t>
            </w:r>
            <w:r w:rsidRPr="003A08C5" w:rsidR="000D221F">
              <w:rPr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 w:rsidR="000D221F">
              <w:rPr>
                <w:sz w:val="20"/>
                <w:szCs w:val="20"/>
                <w:lang w:val="es-419"/>
              </w:rPr>
              <w:instrText xml:space="preserve"> FORMTEXT </w:instrText>
            </w:r>
            <w:r w:rsidRPr="003A08C5" w:rsidR="000D221F">
              <w:rPr>
                <w:sz w:val="20"/>
                <w:szCs w:val="20"/>
                <w:lang w:val="es-419"/>
              </w:rPr>
            </w:r>
            <w:r w:rsidRPr="003A08C5" w:rsidR="000D221F">
              <w:rPr>
                <w:sz w:val="20"/>
                <w:szCs w:val="20"/>
                <w:lang w:val="es-419"/>
              </w:rPr>
              <w:fldChar w:fldCharType="separate"/>
            </w:r>
            <w:r w:rsidRPr="003A08C5" w:rsidR="000D221F">
              <w:rPr>
                <w:noProof/>
                <w:sz w:val="20"/>
                <w:szCs w:val="20"/>
                <w:lang w:val="es-419"/>
              </w:rPr>
              <w:t> </w:t>
            </w:r>
            <w:r w:rsidRPr="003A08C5" w:rsidR="000D221F">
              <w:rPr>
                <w:noProof/>
                <w:sz w:val="20"/>
                <w:szCs w:val="20"/>
                <w:lang w:val="es-419"/>
              </w:rPr>
              <w:t> </w:t>
            </w:r>
            <w:r w:rsidRPr="003A08C5" w:rsidR="000D221F">
              <w:rPr>
                <w:noProof/>
                <w:sz w:val="20"/>
                <w:szCs w:val="20"/>
                <w:lang w:val="es-419"/>
              </w:rPr>
              <w:t> </w:t>
            </w:r>
            <w:r w:rsidRPr="003A08C5" w:rsidR="000D221F">
              <w:rPr>
                <w:noProof/>
                <w:sz w:val="20"/>
                <w:szCs w:val="20"/>
                <w:lang w:val="es-419"/>
              </w:rPr>
              <w:t> </w:t>
            </w:r>
            <w:r w:rsidRPr="003A08C5" w:rsidR="000D221F">
              <w:rPr>
                <w:noProof/>
                <w:sz w:val="20"/>
                <w:szCs w:val="20"/>
                <w:lang w:val="es-419"/>
              </w:rPr>
              <w:t> </w:t>
            </w:r>
            <w:r w:rsidRPr="003A08C5" w:rsidR="000D221F">
              <w:rPr>
                <w:sz w:val="20"/>
                <w:szCs w:val="20"/>
                <w:lang w:val="es-419"/>
              </w:rPr>
              <w:fldChar w:fldCharType="end"/>
            </w:r>
          </w:p>
          <w:p w:rsidRPr="003A08C5" w:rsidR="000D221F" w:rsidP="00593F99" w:rsidRDefault="000D221F" w14:paraId="7AAAE64D" w14:textId="747BA3A6">
            <w:pPr>
              <w:pStyle w:val="Form"/>
              <w:spacing w:after="120"/>
              <w:rPr>
                <w:b/>
                <w:sz w:val="20"/>
                <w:szCs w:val="20"/>
                <w:lang w:val="es-419"/>
              </w:rPr>
            </w:pPr>
            <w:r w:rsidRPr="003A08C5">
              <w:rPr>
                <w:b/>
                <w:sz w:val="20"/>
                <w:szCs w:val="20"/>
                <w:lang w:val="es-419"/>
              </w:rPr>
              <w:t>A</w:t>
            </w:r>
            <w:r w:rsidRPr="003A08C5" w:rsidR="004D3B2A">
              <w:rPr>
                <w:b/>
                <w:sz w:val="20"/>
                <w:szCs w:val="20"/>
                <w:lang w:val="es-419"/>
              </w:rPr>
              <w:t>ctividad</w:t>
            </w:r>
            <w:r w:rsidRPr="003A08C5">
              <w:rPr>
                <w:b/>
                <w:sz w:val="20"/>
                <w:szCs w:val="20"/>
                <w:lang w:val="es-419"/>
              </w:rPr>
              <w:t xml:space="preserve"> 1.2 </w:t>
            </w:r>
            <w:r w:rsidRPr="003A08C5">
              <w:rPr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sz w:val="20"/>
                <w:szCs w:val="20"/>
                <w:lang w:val="es-419"/>
              </w:rPr>
            </w:r>
            <w:r w:rsidRPr="003A08C5">
              <w:rPr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sz w:val="20"/>
                <w:szCs w:val="20"/>
                <w:lang w:val="es-419"/>
              </w:rPr>
              <w:fldChar w:fldCharType="end"/>
            </w:r>
          </w:p>
        </w:tc>
      </w:tr>
      <w:tr w:rsidRPr="003A08C5" w:rsidR="000D221F" w:rsidTr="00804E60" w14:paraId="41505DD6" w14:textId="77777777">
        <w:trPr>
          <w:trHeight w:val="462"/>
        </w:trPr>
        <w:tc>
          <w:tcPr>
            <w:tcW w:w="35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A08C5" w:rsidR="00971DF0" w:rsidP="00AF2460" w:rsidRDefault="003A08C5" w14:paraId="55955E59" w14:textId="148C3A67">
            <w:pPr>
              <w:pStyle w:val="Form"/>
              <w:spacing w:after="120"/>
              <w:rPr>
                <w:sz w:val="20"/>
                <w:szCs w:val="20"/>
                <w:lang w:val="es-419"/>
              </w:rPr>
            </w:pPr>
            <w:r w:rsidRPr="003A08C5">
              <w:rPr>
                <w:b/>
                <w:sz w:val="20"/>
                <w:szCs w:val="20"/>
                <w:lang w:val="es-419"/>
              </w:rPr>
              <w:t>Objetivo</w:t>
            </w:r>
            <w:r w:rsidRPr="003A08C5" w:rsidR="000D221F">
              <w:rPr>
                <w:b/>
                <w:sz w:val="20"/>
                <w:szCs w:val="20"/>
                <w:lang w:val="es-419"/>
              </w:rPr>
              <w:t xml:space="preserve"> 2)</w:t>
            </w:r>
            <w:r w:rsidRPr="003A08C5" w:rsidR="000D221F">
              <w:rPr>
                <w:sz w:val="20"/>
                <w:szCs w:val="20"/>
                <w:lang w:val="es-419"/>
              </w:rPr>
              <w:t xml:space="preserve"> </w:t>
            </w:r>
          </w:p>
          <w:p w:rsidRPr="003A08C5" w:rsidR="000D221F" w:rsidP="00AF2460" w:rsidRDefault="000D221F" w14:paraId="265DE870" w14:textId="770D557C">
            <w:pPr>
              <w:pStyle w:val="Form"/>
              <w:spacing w:after="120"/>
              <w:rPr>
                <w:b/>
                <w:sz w:val="20"/>
                <w:szCs w:val="20"/>
                <w:lang w:val="es-419"/>
              </w:rPr>
            </w:pPr>
            <w:r w:rsidRPr="003A08C5">
              <w:rPr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sz w:val="20"/>
                <w:szCs w:val="20"/>
                <w:lang w:val="es-419"/>
              </w:rPr>
            </w:r>
            <w:r w:rsidRPr="003A08C5">
              <w:rPr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sz w:val="20"/>
                <w:szCs w:val="20"/>
                <w:lang w:val="es-419"/>
              </w:rPr>
              <w:fldChar w:fldCharType="end"/>
            </w:r>
          </w:p>
        </w:tc>
        <w:tc>
          <w:tcPr>
            <w:tcW w:w="6955" w:type="dxa"/>
            <w:gridSpan w:val="5"/>
            <w:tcBorders>
              <w:left w:val="single" w:color="auto" w:sz="4" w:space="0"/>
              <w:right w:val="single" w:color="auto" w:sz="4" w:space="0"/>
            </w:tcBorders>
          </w:tcPr>
          <w:p w:rsidRPr="003A08C5" w:rsidR="000D221F" w:rsidP="00593F99" w:rsidRDefault="004D3B2A" w14:paraId="79211177" w14:textId="7195D80A">
            <w:pPr>
              <w:pStyle w:val="Form"/>
              <w:spacing w:after="120"/>
              <w:rPr>
                <w:b/>
                <w:sz w:val="20"/>
                <w:szCs w:val="20"/>
                <w:lang w:val="es-419"/>
              </w:rPr>
            </w:pPr>
            <w:r w:rsidRPr="003A08C5">
              <w:rPr>
                <w:b/>
                <w:sz w:val="20"/>
                <w:szCs w:val="20"/>
                <w:lang w:val="es-419"/>
              </w:rPr>
              <w:t>Actividad</w:t>
            </w:r>
            <w:r w:rsidRPr="003A08C5" w:rsidR="000D221F">
              <w:rPr>
                <w:b/>
                <w:sz w:val="20"/>
                <w:szCs w:val="20"/>
                <w:lang w:val="es-419"/>
              </w:rPr>
              <w:t xml:space="preserve"> 2.1 </w:t>
            </w:r>
            <w:r w:rsidRPr="003A08C5" w:rsidR="000D221F">
              <w:rPr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 w:rsidR="000D221F">
              <w:rPr>
                <w:sz w:val="20"/>
                <w:szCs w:val="20"/>
                <w:lang w:val="es-419"/>
              </w:rPr>
              <w:instrText xml:space="preserve"> FORMTEXT </w:instrText>
            </w:r>
            <w:r w:rsidRPr="003A08C5" w:rsidR="000D221F">
              <w:rPr>
                <w:sz w:val="20"/>
                <w:szCs w:val="20"/>
                <w:lang w:val="es-419"/>
              </w:rPr>
            </w:r>
            <w:r w:rsidRPr="003A08C5" w:rsidR="000D221F">
              <w:rPr>
                <w:sz w:val="20"/>
                <w:szCs w:val="20"/>
                <w:lang w:val="es-419"/>
              </w:rPr>
              <w:fldChar w:fldCharType="separate"/>
            </w:r>
            <w:r w:rsidRPr="003A08C5" w:rsidR="000D221F">
              <w:rPr>
                <w:noProof/>
                <w:sz w:val="20"/>
                <w:szCs w:val="20"/>
                <w:lang w:val="es-419"/>
              </w:rPr>
              <w:t> </w:t>
            </w:r>
            <w:r w:rsidRPr="003A08C5" w:rsidR="000D221F">
              <w:rPr>
                <w:noProof/>
                <w:sz w:val="20"/>
                <w:szCs w:val="20"/>
                <w:lang w:val="es-419"/>
              </w:rPr>
              <w:t> </w:t>
            </w:r>
            <w:r w:rsidRPr="003A08C5" w:rsidR="000D221F">
              <w:rPr>
                <w:noProof/>
                <w:sz w:val="20"/>
                <w:szCs w:val="20"/>
                <w:lang w:val="es-419"/>
              </w:rPr>
              <w:t> </w:t>
            </w:r>
            <w:r w:rsidRPr="003A08C5" w:rsidR="000D221F">
              <w:rPr>
                <w:noProof/>
                <w:sz w:val="20"/>
                <w:szCs w:val="20"/>
                <w:lang w:val="es-419"/>
              </w:rPr>
              <w:t> </w:t>
            </w:r>
            <w:r w:rsidRPr="003A08C5" w:rsidR="000D221F">
              <w:rPr>
                <w:noProof/>
                <w:sz w:val="20"/>
                <w:szCs w:val="20"/>
                <w:lang w:val="es-419"/>
              </w:rPr>
              <w:t> </w:t>
            </w:r>
            <w:r w:rsidRPr="003A08C5" w:rsidR="000D221F">
              <w:rPr>
                <w:sz w:val="20"/>
                <w:szCs w:val="20"/>
                <w:lang w:val="es-419"/>
              </w:rPr>
              <w:fldChar w:fldCharType="end"/>
            </w:r>
          </w:p>
          <w:p w:rsidRPr="003A08C5" w:rsidR="000D221F" w:rsidP="00593F99" w:rsidRDefault="000D221F" w14:paraId="37C5FB8F" w14:textId="3046F82A">
            <w:pPr>
              <w:pStyle w:val="Form"/>
              <w:spacing w:after="120"/>
              <w:rPr>
                <w:b/>
                <w:sz w:val="20"/>
                <w:szCs w:val="20"/>
                <w:lang w:val="es-419"/>
              </w:rPr>
            </w:pPr>
            <w:r w:rsidRPr="003A08C5">
              <w:rPr>
                <w:b/>
                <w:sz w:val="20"/>
                <w:szCs w:val="20"/>
                <w:lang w:val="es-419"/>
              </w:rPr>
              <w:t>A</w:t>
            </w:r>
            <w:r w:rsidRPr="003A08C5" w:rsidR="004D3B2A">
              <w:rPr>
                <w:b/>
                <w:sz w:val="20"/>
                <w:szCs w:val="20"/>
                <w:lang w:val="es-419"/>
              </w:rPr>
              <w:t>ctividad</w:t>
            </w:r>
            <w:r w:rsidRPr="003A08C5">
              <w:rPr>
                <w:b/>
                <w:sz w:val="20"/>
                <w:szCs w:val="20"/>
                <w:lang w:val="es-419"/>
              </w:rPr>
              <w:t xml:space="preserve"> 2.2 </w:t>
            </w:r>
            <w:r w:rsidRPr="003A08C5">
              <w:rPr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sz w:val="20"/>
                <w:szCs w:val="20"/>
                <w:lang w:val="es-419"/>
              </w:rPr>
            </w:r>
            <w:r w:rsidRPr="003A08C5">
              <w:rPr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sz w:val="20"/>
                <w:szCs w:val="20"/>
                <w:lang w:val="es-419"/>
              </w:rPr>
              <w:fldChar w:fldCharType="end"/>
            </w:r>
          </w:p>
        </w:tc>
      </w:tr>
    </w:tbl>
    <w:p w:rsidRPr="003A08C5" w:rsidR="00F35E16" w:rsidRDefault="00F35E16" w14:paraId="0FB98F2B" w14:textId="0422400B">
      <w:pPr>
        <w:rPr>
          <w:lang w:val="es-419"/>
        </w:rPr>
      </w:pPr>
    </w:p>
    <w:p w:rsidRPr="003A08C5" w:rsidR="00445369" w:rsidRDefault="00445369" w14:paraId="7EBF08B2" w14:textId="33F10C18">
      <w:pPr>
        <w:rPr>
          <w:lang w:val="es-419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466"/>
      </w:tblGrid>
      <w:tr w:rsidRPr="00762568" w:rsidR="00B23851" w:rsidTr="778C6735" w14:paraId="01E45771" w14:textId="77777777">
        <w:trPr>
          <w:trHeight w:val="454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7493C7"/>
            <w:vAlign w:val="center"/>
          </w:tcPr>
          <w:p w:rsidRPr="003A08C5" w:rsidR="00B23851" w:rsidP="003F4E28" w:rsidRDefault="003F4E28" w14:paraId="7505FDBE" w14:textId="4EB14248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-419"/>
              </w:rPr>
            </w:pPr>
            <w:r w:rsidRPr="003A08C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  <w:lang w:val="es-419"/>
              </w:rPr>
              <w:t>Coordinación e implementación del proyecto</w:t>
            </w:r>
          </w:p>
        </w:tc>
      </w:tr>
      <w:tr w:rsidRPr="00762568" w:rsidR="00B23851" w:rsidTr="778C6735" w14:paraId="39393FA2" w14:textId="77777777">
        <w:trPr>
          <w:trHeight w:val="454"/>
        </w:trPr>
        <w:tc>
          <w:tcPr>
            <w:tcW w:w="5000" w:type="pct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:rsidRPr="003A08C5" w:rsidR="00B23851" w:rsidP="003F4E28" w:rsidRDefault="003F4E28" w14:paraId="2B3F5F56" w14:textId="5F679608">
            <w:pPr>
              <w:spacing w:after="120"/>
              <w:jc w:val="both"/>
              <w:outlineLvl w:val="2"/>
              <w:rPr>
                <w:rFonts w:ascii="Arial" w:hAnsi="Arial" w:cs="Arial"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b/>
                <w:bCs/>
                <w:sz w:val="20"/>
                <w:szCs w:val="20"/>
                <w:lang w:val="es-419"/>
              </w:rPr>
              <w:t>Describa la participación de las y los jóvenes, quienes coordinarán el proyecto y quienes estarán involucrados en su implementación.</w:t>
            </w:r>
          </w:p>
        </w:tc>
      </w:tr>
      <w:tr w:rsidRPr="003A08C5" w:rsidR="00B23851" w:rsidTr="778C6735" w14:paraId="256F9798" w14:textId="77777777">
        <w:trPr>
          <w:trHeight w:val="454"/>
        </w:trPr>
        <w:tc>
          <w:tcPr>
            <w:tcW w:w="5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3A08C5" w:rsidR="00B23851" w:rsidP="00B23851" w:rsidRDefault="00B23851" w14:paraId="2CE9EE81" w14:textId="73177B32">
            <w:pPr>
              <w:spacing w:after="120"/>
              <w:outlineLvl w:val="2"/>
              <w:rPr>
                <w:rFonts w:ascii="Arial" w:hAnsi="Arial" w:cs="Arial"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</w:tr>
      <w:tr w:rsidRPr="003A08C5" w:rsidR="00B23851" w:rsidTr="778C6735" w14:paraId="08AE83DD" w14:textId="77777777">
        <w:trPr>
          <w:trHeight w:val="454"/>
        </w:trPr>
        <w:tc>
          <w:tcPr>
            <w:tcW w:w="5000" w:type="pct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:rsidRPr="003A08C5" w:rsidR="00B23851" w:rsidP="00AF2460" w:rsidRDefault="00B23851" w14:paraId="43D2CA7A" w14:textId="77777777">
            <w:pPr>
              <w:spacing w:after="120"/>
              <w:outlineLvl w:val="2"/>
              <w:rPr>
                <w:rFonts w:ascii="Arial" w:hAnsi="Arial" w:cs="Arial"/>
                <w:sz w:val="20"/>
                <w:szCs w:val="20"/>
                <w:lang w:val="es-419"/>
              </w:rPr>
            </w:pPr>
          </w:p>
        </w:tc>
      </w:tr>
      <w:tr w:rsidRPr="003A08C5" w:rsidR="002A328C" w:rsidTr="778C6735" w14:paraId="3467B35D" w14:textId="77777777">
        <w:trPr>
          <w:trHeight w:val="454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7493C7"/>
            <w:vAlign w:val="center"/>
          </w:tcPr>
          <w:p w:rsidRPr="003A08C5" w:rsidR="002A328C" w:rsidP="003F4E28" w:rsidRDefault="003F4E28" w14:paraId="42DD0723" w14:textId="47DF327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-419"/>
              </w:rPr>
            </w:pPr>
            <w:r w:rsidRPr="003A08C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  <w:lang w:val="es-419"/>
              </w:rPr>
              <w:t xml:space="preserve">Plan </w:t>
            </w:r>
            <w:r w:rsidRPr="003A08C5" w:rsidR="003A08C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  <w:lang w:val="es-419"/>
              </w:rPr>
              <w:t>financiero</w:t>
            </w:r>
            <w:r w:rsidRPr="003A08C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  <w:lang w:val="es-419"/>
              </w:rPr>
              <w:t xml:space="preserve"> y presupuesto</w:t>
            </w:r>
          </w:p>
        </w:tc>
      </w:tr>
      <w:tr w:rsidRPr="00762568" w:rsidR="002A328C" w:rsidTr="778C6735" w14:paraId="2FEF144C" w14:textId="77777777">
        <w:trPr>
          <w:trHeight w:val="454"/>
        </w:trPr>
        <w:tc>
          <w:tcPr>
            <w:tcW w:w="5000" w:type="pct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3A08C5" w:rsidR="00803323" w:rsidP="00457E04" w:rsidRDefault="003F4E28" w14:paraId="0958D4F9" w14:textId="6AC5911E">
            <w:pPr>
              <w:spacing w:after="120"/>
              <w:jc w:val="both"/>
              <w:outlineLvl w:val="2"/>
              <w:rPr>
                <w:rFonts w:ascii="Arial" w:hAnsi="Arial" w:cs="Arial"/>
                <w:b/>
                <w:bCs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b/>
                <w:bCs/>
                <w:sz w:val="20"/>
                <w:szCs w:val="20"/>
                <w:lang w:val="es-419"/>
              </w:rPr>
              <w:t>Puede utilizar este espacio para proporcionar más detalles sobre el presupuesto del proyecto.</w:t>
            </w:r>
          </w:p>
        </w:tc>
      </w:tr>
      <w:tr w:rsidRPr="003A08C5" w:rsidR="002A328C" w:rsidTr="778C6735" w14:paraId="6364EA8C" w14:textId="77777777">
        <w:trPr>
          <w:trHeight w:val="454"/>
        </w:trPr>
        <w:tc>
          <w:tcPr>
            <w:tcW w:w="5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3A08C5" w:rsidR="002A328C" w:rsidP="00041DEF" w:rsidRDefault="002A328C" w14:paraId="354CEE76" w14:textId="77777777">
            <w:pPr>
              <w:spacing w:after="120"/>
              <w:outlineLvl w:val="2"/>
              <w:rPr>
                <w:rFonts w:ascii="Arial" w:hAnsi="Arial" w:cs="Arial"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</w:tr>
    </w:tbl>
    <w:p w:rsidRPr="003A08C5" w:rsidR="00D3360C" w:rsidP="002A328C" w:rsidRDefault="00D3360C" w14:paraId="0762C006" w14:textId="77777777">
      <w:pPr>
        <w:spacing w:after="120"/>
        <w:rPr>
          <w:lang w:val="es-419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809"/>
        <w:gridCol w:w="7434"/>
      </w:tblGrid>
      <w:tr w:rsidRPr="00762568" w:rsidR="002A328C" w:rsidTr="00041DEF" w14:paraId="6139B756" w14:textId="77777777">
        <w:trPr>
          <w:trHeight w:val="730"/>
        </w:trPr>
        <w:tc>
          <w:tcPr>
            <w:tcW w:w="1809" w:type="dxa"/>
            <w:shd w:val="clear" w:color="auto" w:fill="7493C7"/>
            <w:vAlign w:val="center"/>
          </w:tcPr>
          <w:p w:rsidRPr="003A08C5" w:rsidR="002A328C" w:rsidP="003F4E28" w:rsidRDefault="002A328C" w14:paraId="2F18102B" w14:textId="7A0FFA77">
            <w:pPr>
              <w:spacing w:line="276" w:lineRule="auto"/>
              <w:jc w:val="right"/>
              <w:rPr>
                <w:rFonts w:ascii="Arial" w:hAnsi="Arial" w:cs="Arial"/>
                <w:sz w:val="19"/>
                <w:lang w:val="es-419"/>
              </w:rPr>
            </w:pPr>
            <w:r w:rsidRPr="003A08C5">
              <w:rPr>
                <w:rFonts w:ascii="Arial" w:hAnsi="Arial" w:cs="Arial"/>
                <w:b/>
                <w:color w:val="FFFFFF"/>
                <w:sz w:val="22"/>
                <w:lang w:val="es-419"/>
              </w:rPr>
              <w:t>List</w:t>
            </w:r>
            <w:r w:rsidRPr="003A08C5" w:rsidR="003F4E28">
              <w:rPr>
                <w:rFonts w:ascii="Arial" w:hAnsi="Arial" w:cs="Arial"/>
                <w:b/>
                <w:color w:val="FFFFFF"/>
                <w:sz w:val="22"/>
                <w:lang w:val="es-419"/>
              </w:rPr>
              <w:t>a de anexos</w:t>
            </w:r>
          </w:p>
        </w:tc>
        <w:tc>
          <w:tcPr>
            <w:tcW w:w="7434" w:type="dxa"/>
          </w:tcPr>
          <w:p w:rsidRPr="003A08C5" w:rsidR="0056003F" w:rsidP="003F50D1" w:rsidRDefault="00041DEF" w14:paraId="79D645A4" w14:textId="6D1B154C">
            <w:pPr>
              <w:pStyle w:val="ListParagraph"/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  <w:sz w:val="19"/>
                <w:lang w:val="es-419"/>
              </w:rPr>
            </w:pPr>
            <w:r w:rsidRPr="003A08C5">
              <w:rPr>
                <w:rFonts w:ascii="Arial" w:hAnsi="Arial" w:cs="Arial"/>
                <w:sz w:val="22"/>
                <w:szCs w:val="22"/>
                <w:lang w:val="es-419"/>
              </w:rPr>
              <w:t>A</w:t>
            </w:r>
            <w:r w:rsidRPr="003A08C5" w:rsidR="003F4E28">
              <w:rPr>
                <w:rFonts w:ascii="Arial" w:hAnsi="Arial" w:cs="Arial"/>
                <w:sz w:val="22"/>
                <w:szCs w:val="22"/>
                <w:lang w:val="es-419"/>
              </w:rPr>
              <w:t>n</w:t>
            </w:r>
            <w:r w:rsidRPr="003A08C5">
              <w:rPr>
                <w:rFonts w:ascii="Arial" w:hAnsi="Arial" w:cs="Arial"/>
                <w:sz w:val="22"/>
                <w:szCs w:val="22"/>
                <w:lang w:val="es-419"/>
              </w:rPr>
              <w:t>ex</w:t>
            </w:r>
            <w:r w:rsidRPr="003A08C5" w:rsidR="003F4E28">
              <w:rPr>
                <w:rFonts w:ascii="Arial" w:hAnsi="Arial" w:cs="Arial"/>
                <w:sz w:val="22"/>
                <w:szCs w:val="22"/>
                <w:lang w:val="es-419"/>
              </w:rPr>
              <w:t>o</w:t>
            </w:r>
            <w:r w:rsidRPr="003A08C5">
              <w:rPr>
                <w:rFonts w:ascii="Arial" w:hAnsi="Arial" w:cs="Arial"/>
                <w:sz w:val="22"/>
                <w:szCs w:val="22"/>
                <w:lang w:val="es-419"/>
              </w:rPr>
              <w:t xml:space="preserve"> 1 - </w:t>
            </w:r>
            <w:r w:rsidRPr="003A08C5" w:rsidR="003F4E28">
              <w:rPr>
                <w:rFonts w:ascii="Arial" w:hAnsi="Arial" w:cs="Arial"/>
                <w:sz w:val="22"/>
                <w:szCs w:val="22"/>
                <w:lang w:val="es-419"/>
              </w:rPr>
              <w:t xml:space="preserve">Formulario del presupuesto de Justicia Climática </w:t>
            </w:r>
            <w:r w:rsidRPr="003A08C5" w:rsidR="003A08C5">
              <w:rPr>
                <w:rFonts w:ascii="Arial" w:hAnsi="Arial" w:cs="Arial"/>
                <w:sz w:val="22"/>
                <w:szCs w:val="22"/>
                <w:lang w:val="es-419"/>
              </w:rPr>
              <w:t>Juvenil 2021</w:t>
            </w:r>
            <w:r w:rsidRPr="003A08C5" w:rsidR="003F4E28">
              <w:rPr>
                <w:rFonts w:ascii="Arial" w:hAnsi="Arial" w:cs="Arial"/>
                <w:sz w:val="22"/>
                <w:szCs w:val="22"/>
                <w:lang w:val="es-419"/>
              </w:rPr>
              <w:t xml:space="preserve"> de la FLM</w:t>
            </w:r>
          </w:p>
          <w:p w:rsidRPr="003A08C5" w:rsidR="0056003F" w:rsidP="003F4E28" w:rsidRDefault="003F4E28" w14:paraId="66157BC2" w14:textId="7B7AD0F3">
            <w:pPr>
              <w:pStyle w:val="ListParagraph"/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  <w:sz w:val="19"/>
                <w:lang w:val="es-419"/>
              </w:rPr>
            </w:pPr>
            <w:r w:rsidRPr="003A08C5">
              <w:rPr>
                <w:rFonts w:ascii="Arial" w:hAnsi="Arial" w:cs="Arial"/>
                <w:sz w:val="22"/>
                <w:szCs w:val="22"/>
                <w:lang w:val="es-419"/>
              </w:rPr>
              <w:t>Carta de aval de una Iglesia miembro de la FLM</w:t>
            </w:r>
          </w:p>
        </w:tc>
      </w:tr>
    </w:tbl>
    <w:p w:rsidRPr="003A08C5" w:rsidR="00C63EBE" w:rsidP="00AF2460" w:rsidRDefault="00C63EBE" w14:paraId="1399ACF3" w14:textId="37D9CCB5">
      <w:pPr>
        <w:spacing w:after="120"/>
        <w:rPr>
          <w:lang w:val="es-419"/>
        </w:rPr>
      </w:pPr>
    </w:p>
    <w:sectPr w:rsidRPr="003A08C5" w:rsidR="00C63EBE" w:rsidSect="009B003C">
      <w:pgSz w:w="11906" w:h="16838" w:orient="portrait"/>
      <w:pgMar w:top="720" w:right="720" w:bottom="720" w:left="720" w:header="708" w:footer="708" w:gutter="0"/>
      <w:cols w:space="708"/>
      <w:docGrid w:linePitch="360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66178E7D" w16cid:durableId="6599B80D"/>
  <w16cid:commentId w16cid:paraId="2736061E" w16cid:durableId="5BBCF210"/>
  <w16cid:commentId w16cid:paraId="2F866E9A" w16cid:durableId="784EFBF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D2C81" w:rsidP="00DA728B" w:rsidRDefault="008D2C81" w14:paraId="72289C21" w14:textId="77777777">
      <w:r>
        <w:separator/>
      </w:r>
    </w:p>
  </w:endnote>
  <w:endnote w:type="continuationSeparator" w:id="0">
    <w:p w:rsidR="008D2C81" w:rsidP="00DA728B" w:rsidRDefault="008D2C81" w14:paraId="180CF829" w14:textId="77777777">
      <w:r>
        <w:continuationSeparator/>
      </w:r>
    </w:p>
  </w:endnote>
  <w:endnote w:type="continuationNotice" w:id="1">
    <w:p w:rsidR="008D2C81" w:rsidRDefault="008D2C81" w14:paraId="39B7A4C8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D2C81" w:rsidP="00DA728B" w:rsidRDefault="008D2C81" w14:paraId="1A560A0F" w14:textId="77777777">
      <w:r>
        <w:separator/>
      </w:r>
    </w:p>
  </w:footnote>
  <w:footnote w:type="continuationSeparator" w:id="0">
    <w:p w:rsidR="008D2C81" w:rsidP="00DA728B" w:rsidRDefault="008D2C81" w14:paraId="4FE7805D" w14:textId="77777777">
      <w:r>
        <w:continuationSeparator/>
      </w:r>
    </w:p>
  </w:footnote>
  <w:footnote w:type="continuationNotice" w:id="1">
    <w:p w:rsidR="008D2C81" w:rsidRDefault="008D2C81" w14:paraId="16AB31C3" w14:textId="77777777"/>
  </w:footnote>
  <w:footnote w:id="2">
    <w:p w:rsidRPr="00640EF0" w:rsidR="003F50D1" w:rsidRDefault="003F50D1" w14:paraId="3B4E8761" w14:textId="0C180156">
      <w:pPr>
        <w:pStyle w:val="FootnoteText"/>
        <w:rPr>
          <w:lang w:val="es-AR"/>
        </w:rPr>
      </w:pPr>
      <w:r>
        <w:rPr>
          <w:rStyle w:val="FootnoteReference"/>
        </w:rPr>
        <w:footnoteRef/>
      </w:r>
      <w:r w:rsidRPr="00640EF0">
        <w:rPr>
          <w:lang w:val="es-AR"/>
        </w:rPr>
        <w:t xml:space="preserve"> </w:t>
      </w:r>
      <w:r w:rsidRPr="00640EF0" w:rsidR="00640EF0">
        <w:rPr>
          <w:lang w:val="es-AR"/>
        </w:rPr>
        <w:t>S.M.A.R.T. (por sus siglas en inglés). E</w:t>
      </w:r>
      <w:r w:rsidR="001E38B9">
        <w:rPr>
          <w:lang w:val="es-AR"/>
        </w:rPr>
        <w:t>s</w:t>
      </w:r>
      <w:r w:rsidRPr="00640EF0" w:rsidR="00640EF0">
        <w:rPr>
          <w:lang w:val="es-AR"/>
        </w:rPr>
        <w:t>pecí</w:t>
      </w:r>
      <w:r w:rsidRPr="00640EF0">
        <w:rPr>
          <w:lang w:val="es-AR"/>
        </w:rPr>
        <w:t>fic</w:t>
      </w:r>
      <w:r w:rsidRPr="00640EF0" w:rsidR="00640EF0">
        <w:rPr>
          <w:lang w:val="es-AR"/>
        </w:rPr>
        <w:t>o/a</w:t>
      </w:r>
      <w:r w:rsidRPr="00640EF0">
        <w:rPr>
          <w:lang w:val="es-AR"/>
        </w:rPr>
        <w:t>, M</w:t>
      </w:r>
      <w:r w:rsidRPr="00640EF0" w:rsidR="00640EF0">
        <w:rPr>
          <w:lang w:val="es-AR"/>
        </w:rPr>
        <w:t xml:space="preserve">edible, </w:t>
      </w:r>
      <w:r w:rsidRPr="00640EF0">
        <w:rPr>
          <w:lang w:val="es-AR"/>
        </w:rPr>
        <w:t>A</w:t>
      </w:r>
      <w:r w:rsidRPr="00640EF0" w:rsidR="00640EF0">
        <w:rPr>
          <w:lang w:val="es-AR"/>
        </w:rPr>
        <w:t>lcanzable, Realista, P</w:t>
      </w:r>
      <w:r w:rsidR="00640EF0">
        <w:rPr>
          <w:lang w:val="es-AR"/>
        </w:rPr>
        <w:t xml:space="preserve">lazos </w:t>
      </w:r>
      <w:r w:rsidR="001E38B9">
        <w:rPr>
          <w:lang w:val="es-AR"/>
        </w:rPr>
        <w:t>claros</w:t>
      </w:r>
      <w:r w:rsidR="003A08C5">
        <w:rPr>
          <w:lang w:val="es-AR"/>
        </w:rPr>
        <w:t>.</w:t>
      </w:r>
    </w:p>
  </w:footnote>
  <w:footnote w:id="3">
    <w:p w:rsidRPr="00640EF0" w:rsidR="003F50D1" w:rsidRDefault="003F50D1" w14:paraId="29327A5E" w14:textId="7408AE6A">
      <w:pPr>
        <w:pStyle w:val="FootnoteText"/>
        <w:rPr>
          <w:lang w:val="es-AR"/>
        </w:rPr>
      </w:pPr>
      <w:r>
        <w:rPr>
          <w:rStyle w:val="FootnoteReference"/>
        </w:rPr>
        <w:footnoteRef/>
      </w:r>
      <w:r w:rsidRPr="00640EF0">
        <w:rPr>
          <w:lang w:val="es-AR"/>
        </w:rPr>
        <w:t xml:space="preserve"> E</w:t>
      </w:r>
      <w:r w:rsidRPr="00640EF0" w:rsidR="00640EF0">
        <w:rPr>
          <w:lang w:val="es-AR"/>
        </w:rPr>
        <w:t>jemplo</w:t>
      </w:r>
      <w:r w:rsidRPr="00640EF0">
        <w:rPr>
          <w:lang w:val="es-AR"/>
        </w:rPr>
        <w:t xml:space="preserve">: </w:t>
      </w:r>
      <w:r w:rsidRPr="00640EF0" w:rsidR="009A66B0">
        <w:rPr>
          <w:lang w:val="es-AR"/>
        </w:rPr>
        <w:t xml:space="preserve">“X” </w:t>
      </w:r>
      <w:r w:rsidRPr="00640EF0">
        <w:rPr>
          <w:lang w:val="es-AR"/>
        </w:rPr>
        <w:t>m</w:t>
      </w:r>
      <w:r w:rsidRPr="00640EF0" w:rsidR="00640EF0">
        <w:rPr>
          <w:lang w:val="es-AR"/>
        </w:rPr>
        <w:t>iembros de una co</w:t>
      </w:r>
      <w:r w:rsidR="00640EF0">
        <w:rPr>
          <w:lang w:val="es-AR"/>
        </w:rPr>
        <w:t>munidad específica participaron e</w:t>
      </w:r>
      <w:r w:rsidRPr="00640EF0" w:rsidR="00640EF0">
        <w:rPr>
          <w:lang w:val="es-AR"/>
        </w:rPr>
        <w:t xml:space="preserve">n actividades promoviendo acciones de justicia </w:t>
      </w:r>
      <w:r w:rsidRPr="00640EF0" w:rsidR="003A08C5">
        <w:rPr>
          <w:lang w:val="es-AR"/>
        </w:rPr>
        <w:t>clim</w:t>
      </w:r>
      <w:r w:rsidR="003A08C5">
        <w:rPr>
          <w:lang w:val="es-AR"/>
        </w:rPr>
        <w:t>ática</w:t>
      </w:r>
      <w:r w:rsidR="00640EF0">
        <w:rPr>
          <w:lang w:val="es-AR"/>
        </w:rPr>
        <w:t xml:space="preserve">. </w:t>
      </w:r>
    </w:p>
  </w:footnote>
  <w:footnote w:id="4">
    <w:p w:rsidRPr="003A08C5" w:rsidR="003F50D1" w:rsidRDefault="003F50D1" w14:paraId="46306CEB" w14:textId="305C07B3">
      <w:pPr>
        <w:pStyle w:val="FootnoteText"/>
        <w:rPr>
          <w:lang w:val="es-AR"/>
        </w:rPr>
      </w:pPr>
      <w:r>
        <w:rPr>
          <w:rStyle w:val="FootnoteReference"/>
        </w:rPr>
        <w:footnoteRef/>
      </w:r>
      <w:r w:rsidRPr="003A08C5">
        <w:rPr>
          <w:lang w:val="es-AR"/>
        </w:rPr>
        <w:t xml:space="preserve"> E</w:t>
      </w:r>
      <w:r w:rsidRPr="003A08C5" w:rsidR="003A08C5">
        <w:rPr>
          <w:lang w:val="es-AR"/>
        </w:rPr>
        <w:t>jemplo: Organizar cursos de un</w:t>
      </w:r>
      <w:r w:rsidR="003A08C5">
        <w:rPr>
          <w:lang w:val="es-AR"/>
        </w:rPr>
        <w:t xml:space="preserve">a jornada </w:t>
      </w:r>
      <w:r w:rsidRPr="003A08C5" w:rsidR="003A08C5">
        <w:rPr>
          <w:lang w:val="es-AR"/>
        </w:rPr>
        <w:t xml:space="preserve">de sensibilización para 35 jóvenes sobre </w:t>
      </w:r>
      <w:r w:rsidR="003A08C5">
        <w:rPr>
          <w:lang w:val="es-AR"/>
        </w:rPr>
        <w:t>el modo de</w:t>
      </w:r>
      <w:r w:rsidRPr="003A08C5" w:rsidR="003A08C5">
        <w:rPr>
          <w:lang w:val="es-AR"/>
        </w:rPr>
        <w:t xml:space="preserve"> partici</w:t>
      </w:r>
      <w:r w:rsidR="003A08C5">
        <w:rPr>
          <w:lang w:val="es-AR"/>
        </w:rPr>
        <w:t>par en acciones de promoción de la justicia</w:t>
      </w:r>
      <w:r w:rsidRPr="003A08C5" w:rsidR="003A08C5">
        <w:rPr>
          <w:lang w:val="es-AR"/>
        </w:rPr>
        <w:t xml:space="preserve"> clima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A44A7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24558E"/>
    <w:multiLevelType w:val="hybridMultilevel"/>
    <w:tmpl w:val="0BCA99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231A64"/>
    <w:multiLevelType w:val="hybridMultilevel"/>
    <w:tmpl w:val="BF8AA4C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8216727"/>
    <w:multiLevelType w:val="hybridMultilevel"/>
    <w:tmpl w:val="F7B0C83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F855BE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FC47FA"/>
    <w:multiLevelType w:val="hybridMultilevel"/>
    <w:tmpl w:val="D06C5076"/>
    <w:lvl w:ilvl="0" w:tplc="92DED130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0F1077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5A5B9A"/>
    <w:multiLevelType w:val="hybridMultilevel"/>
    <w:tmpl w:val="8C7CD550"/>
    <w:lvl w:ilvl="0" w:tplc="07629E6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FFFFFF" w:themeColor="background1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464429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7E3087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B869FF"/>
    <w:multiLevelType w:val="hybridMultilevel"/>
    <w:tmpl w:val="8B469DE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E70FF4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DC7557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604DC2"/>
    <w:multiLevelType w:val="hybridMultilevel"/>
    <w:tmpl w:val="4CBEA7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C52D5B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1633E5"/>
    <w:multiLevelType w:val="hybridMultilevel"/>
    <w:tmpl w:val="41303442"/>
    <w:lvl w:ilvl="0" w:tplc="07629E6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FFFFFF" w:themeColor="background1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354BE4"/>
    <w:multiLevelType w:val="hybridMultilevel"/>
    <w:tmpl w:val="28C8D698"/>
    <w:lvl w:ilvl="0" w:tplc="07629E6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FFFFFF" w:themeColor="background1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1"/>
  </w:num>
  <w:num w:numId="3">
    <w:abstractNumId w:val="4"/>
  </w:num>
  <w:num w:numId="4">
    <w:abstractNumId w:val="12"/>
  </w:num>
  <w:num w:numId="5">
    <w:abstractNumId w:val="6"/>
  </w:num>
  <w:num w:numId="6">
    <w:abstractNumId w:val="14"/>
  </w:num>
  <w:num w:numId="7">
    <w:abstractNumId w:val="9"/>
  </w:num>
  <w:num w:numId="8">
    <w:abstractNumId w:val="8"/>
  </w:num>
  <w:num w:numId="9">
    <w:abstractNumId w:val="10"/>
  </w:num>
  <w:num w:numId="10">
    <w:abstractNumId w:val="0"/>
  </w:num>
  <w:num w:numId="11">
    <w:abstractNumId w:val="13"/>
  </w:num>
  <w:num w:numId="12">
    <w:abstractNumId w:val="1"/>
  </w:num>
  <w:num w:numId="13">
    <w:abstractNumId w:val="3"/>
  </w:num>
  <w:num w:numId="14">
    <w:abstractNumId w:val="5"/>
  </w:num>
  <w:num w:numId="15">
    <w:abstractNumId w:val="16"/>
  </w:num>
  <w:num w:numId="16">
    <w:abstractNumId w:val="15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6"/>
  <w:doNotDisplayPageBoundaries/>
  <w:trackRevisions w:val="false"/>
  <w:documentProtection w:edit="forms" w:enforcement="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3MDcxNzAxsrQwMzRQ0lEKTi0uzszPAykwqQUAYDR0BywAAAA="/>
  </w:docVars>
  <w:rsids>
    <w:rsidRoot w:val="006321E2"/>
    <w:rsid w:val="00001E4C"/>
    <w:rsid w:val="00006B82"/>
    <w:rsid w:val="00041AFE"/>
    <w:rsid w:val="00041DEF"/>
    <w:rsid w:val="000468B1"/>
    <w:rsid w:val="00063BB2"/>
    <w:rsid w:val="000939FF"/>
    <w:rsid w:val="000B14AD"/>
    <w:rsid w:val="000B3AC5"/>
    <w:rsid w:val="000C165D"/>
    <w:rsid w:val="000C480F"/>
    <w:rsid w:val="000D221F"/>
    <w:rsid w:val="00152E7D"/>
    <w:rsid w:val="00152FF9"/>
    <w:rsid w:val="00163AB0"/>
    <w:rsid w:val="001714B3"/>
    <w:rsid w:val="00175142"/>
    <w:rsid w:val="00184959"/>
    <w:rsid w:val="00186FEB"/>
    <w:rsid w:val="00193000"/>
    <w:rsid w:val="001A7D15"/>
    <w:rsid w:val="001B1B1C"/>
    <w:rsid w:val="001C12D0"/>
    <w:rsid w:val="001C49AB"/>
    <w:rsid w:val="001D3BE8"/>
    <w:rsid w:val="001E3353"/>
    <w:rsid w:val="001E38B9"/>
    <w:rsid w:val="00205AF2"/>
    <w:rsid w:val="00215555"/>
    <w:rsid w:val="002556C9"/>
    <w:rsid w:val="00263573"/>
    <w:rsid w:val="00270FED"/>
    <w:rsid w:val="002715AA"/>
    <w:rsid w:val="002830D6"/>
    <w:rsid w:val="002927B9"/>
    <w:rsid w:val="002A328C"/>
    <w:rsid w:val="002A65B5"/>
    <w:rsid w:val="002A6DE0"/>
    <w:rsid w:val="002C52E1"/>
    <w:rsid w:val="002E2EB6"/>
    <w:rsid w:val="002E355B"/>
    <w:rsid w:val="002E3660"/>
    <w:rsid w:val="002E49F2"/>
    <w:rsid w:val="002E5F38"/>
    <w:rsid w:val="003136E0"/>
    <w:rsid w:val="0031556D"/>
    <w:rsid w:val="00326275"/>
    <w:rsid w:val="00334BC1"/>
    <w:rsid w:val="0034006E"/>
    <w:rsid w:val="00341DCC"/>
    <w:rsid w:val="00342847"/>
    <w:rsid w:val="00347427"/>
    <w:rsid w:val="00356F45"/>
    <w:rsid w:val="003628F7"/>
    <w:rsid w:val="00363E1F"/>
    <w:rsid w:val="00366406"/>
    <w:rsid w:val="00367E07"/>
    <w:rsid w:val="0039573C"/>
    <w:rsid w:val="003A08C5"/>
    <w:rsid w:val="003B5275"/>
    <w:rsid w:val="003B62D5"/>
    <w:rsid w:val="003D2C27"/>
    <w:rsid w:val="003E1E6A"/>
    <w:rsid w:val="003F4E28"/>
    <w:rsid w:val="003F50D1"/>
    <w:rsid w:val="003F7F96"/>
    <w:rsid w:val="00401329"/>
    <w:rsid w:val="00402BCF"/>
    <w:rsid w:val="00421613"/>
    <w:rsid w:val="00421B9C"/>
    <w:rsid w:val="004408DC"/>
    <w:rsid w:val="00445369"/>
    <w:rsid w:val="00457E04"/>
    <w:rsid w:val="00483D3D"/>
    <w:rsid w:val="004A17DD"/>
    <w:rsid w:val="004A78EA"/>
    <w:rsid w:val="004B1FE4"/>
    <w:rsid w:val="004D3B2A"/>
    <w:rsid w:val="004E5896"/>
    <w:rsid w:val="00503B57"/>
    <w:rsid w:val="00504946"/>
    <w:rsid w:val="00504B30"/>
    <w:rsid w:val="0051654F"/>
    <w:rsid w:val="00522863"/>
    <w:rsid w:val="005261BC"/>
    <w:rsid w:val="005346F8"/>
    <w:rsid w:val="00540762"/>
    <w:rsid w:val="00541969"/>
    <w:rsid w:val="00551258"/>
    <w:rsid w:val="005556D7"/>
    <w:rsid w:val="0056003F"/>
    <w:rsid w:val="005611F2"/>
    <w:rsid w:val="00573E77"/>
    <w:rsid w:val="00593F99"/>
    <w:rsid w:val="005A7036"/>
    <w:rsid w:val="005B444A"/>
    <w:rsid w:val="005B7A33"/>
    <w:rsid w:val="005C0F6E"/>
    <w:rsid w:val="005C739C"/>
    <w:rsid w:val="005E682C"/>
    <w:rsid w:val="00610CAE"/>
    <w:rsid w:val="00611384"/>
    <w:rsid w:val="00612E25"/>
    <w:rsid w:val="00615F34"/>
    <w:rsid w:val="00624903"/>
    <w:rsid w:val="00630A42"/>
    <w:rsid w:val="006321E2"/>
    <w:rsid w:val="00634353"/>
    <w:rsid w:val="00640EF0"/>
    <w:rsid w:val="00647F3C"/>
    <w:rsid w:val="0067099B"/>
    <w:rsid w:val="006730E7"/>
    <w:rsid w:val="00687938"/>
    <w:rsid w:val="00694B25"/>
    <w:rsid w:val="006C6126"/>
    <w:rsid w:val="006C7C84"/>
    <w:rsid w:val="006E0849"/>
    <w:rsid w:val="006E3253"/>
    <w:rsid w:val="006F7EA6"/>
    <w:rsid w:val="00705B78"/>
    <w:rsid w:val="00710221"/>
    <w:rsid w:val="00717B3D"/>
    <w:rsid w:val="00726E4E"/>
    <w:rsid w:val="0073196C"/>
    <w:rsid w:val="0074253E"/>
    <w:rsid w:val="0074621C"/>
    <w:rsid w:val="00747F56"/>
    <w:rsid w:val="00762568"/>
    <w:rsid w:val="00767F0A"/>
    <w:rsid w:val="0077037A"/>
    <w:rsid w:val="007A024A"/>
    <w:rsid w:val="007B4550"/>
    <w:rsid w:val="007D04EF"/>
    <w:rsid w:val="007E69A5"/>
    <w:rsid w:val="007F042F"/>
    <w:rsid w:val="00803323"/>
    <w:rsid w:val="00804E60"/>
    <w:rsid w:val="00820CA9"/>
    <w:rsid w:val="008259D8"/>
    <w:rsid w:val="00844464"/>
    <w:rsid w:val="0086027B"/>
    <w:rsid w:val="0086638C"/>
    <w:rsid w:val="00883702"/>
    <w:rsid w:val="008C4159"/>
    <w:rsid w:val="008C7818"/>
    <w:rsid w:val="008D0761"/>
    <w:rsid w:val="008D2C81"/>
    <w:rsid w:val="00907FBE"/>
    <w:rsid w:val="009202C0"/>
    <w:rsid w:val="00922A26"/>
    <w:rsid w:val="00924711"/>
    <w:rsid w:val="00926AB4"/>
    <w:rsid w:val="00931589"/>
    <w:rsid w:val="009664E7"/>
    <w:rsid w:val="00971DF0"/>
    <w:rsid w:val="00993476"/>
    <w:rsid w:val="009A66B0"/>
    <w:rsid w:val="009B003C"/>
    <w:rsid w:val="009F0427"/>
    <w:rsid w:val="009F2A4C"/>
    <w:rsid w:val="009F6C61"/>
    <w:rsid w:val="00A00BDD"/>
    <w:rsid w:val="00A0167C"/>
    <w:rsid w:val="00A14CB7"/>
    <w:rsid w:val="00A32A42"/>
    <w:rsid w:val="00AB66C7"/>
    <w:rsid w:val="00AC0D61"/>
    <w:rsid w:val="00AC73CB"/>
    <w:rsid w:val="00AD0D60"/>
    <w:rsid w:val="00AD23B2"/>
    <w:rsid w:val="00AF2460"/>
    <w:rsid w:val="00B23851"/>
    <w:rsid w:val="00B275E7"/>
    <w:rsid w:val="00B37580"/>
    <w:rsid w:val="00B5756B"/>
    <w:rsid w:val="00B70786"/>
    <w:rsid w:val="00B71637"/>
    <w:rsid w:val="00B730D0"/>
    <w:rsid w:val="00B8290A"/>
    <w:rsid w:val="00B86EFA"/>
    <w:rsid w:val="00B875A9"/>
    <w:rsid w:val="00B90F21"/>
    <w:rsid w:val="00B9728B"/>
    <w:rsid w:val="00BA105A"/>
    <w:rsid w:val="00BA33D7"/>
    <w:rsid w:val="00BB069B"/>
    <w:rsid w:val="00BB38D8"/>
    <w:rsid w:val="00BC1FC4"/>
    <w:rsid w:val="00BD100B"/>
    <w:rsid w:val="00BD6C09"/>
    <w:rsid w:val="00BD7157"/>
    <w:rsid w:val="00BE2111"/>
    <w:rsid w:val="00BF2950"/>
    <w:rsid w:val="00BF6357"/>
    <w:rsid w:val="00C33C62"/>
    <w:rsid w:val="00C52406"/>
    <w:rsid w:val="00C63EBE"/>
    <w:rsid w:val="00C71880"/>
    <w:rsid w:val="00C76EE9"/>
    <w:rsid w:val="00C82A4B"/>
    <w:rsid w:val="00C937CF"/>
    <w:rsid w:val="00CB11BF"/>
    <w:rsid w:val="00CB34FC"/>
    <w:rsid w:val="00CC6BC1"/>
    <w:rsid w:val="00CE1740"/>
    <w:rsid w:val="00CE5396"/>
    <w:rsid w:val="00D03AFA"/>
    <w:rsid w:val="00D173DD"/>
    <w:rsid w:val="00D259B2"/>
    <w:rsid w:val="00D3360C"/>
    <w:rsid w:val="00D35E10"/>
    <w:rsid w:val="00D65839"/>
    <w:rsid w:val="00D65B2C"/>
    <w:rsid w:val="00D74D61"/>
    <w:rsid w:val="00D81761"/>
    <w:rsid w:val="00D81CE1"/>
    <w:rsid w:val="00DA728B"/>
    <w:rsid w:val="00DD4D7D"/>
    <w:rsid w:val="00DE434F"/>
    <w:rsid w:val="00E11A3C"/>
    <w:rsid w:val="00E16CE3"/>
    <w:rsid w:val="00E264A4"/>
    <w:rsid w:val="00E31661"/>
    <w:rsid w:val="00E32EF2"/>
    <w:rsid w:val="00E54E05"/>
    <w:rsid w:val="00E631FA"/>
    <w:rsid w:val="00E63730"/>
    <w:rsid w:val="00E673DF"/>
    <w:rsid w:val="00E7563A"/>
    <w:rsid w:val="00E75E6E"/>
    <w:rsid w:val="00E93AA1"/>
    <w:rsid w:val="00E955B9"/>
    <w:rsid w:val="00EB2C18"/>
    <w:rsid w:val="00EE3681"/>
    <w:rsid w:val="00EE76BE"/>
    <w:rsid w:val="00F23DE8"/>
    <w:rsid w:val="00F27D47"/>
    <w:rsid w:val="00F35E16"/>
    <w:rsid w:val="00F63432"/>
    <w:rsid w:val="00F6405B"/>
    <w:rsid w:val="00F66E33"/>
    <w:rsid w:val="00F71CBB"/>
    <w:rsid w:val="00F91BE5"/>
    <w:rsid w:val="00FA172D"/>
    <w:rsid w:val="00FB06AA"/>
    <w:rsid w:val="00FB0B06"/>
    <w:rsid w:val="00FB1E74"/>
    <w:rsid w:val="00FC0554"/>
    <w:rsid w:val="00FD1AA8"/>
    <w:rsid w:val="00FD4F56"/>
    <w:rsid w:val="00FF0B71"/>
    <w:rsid w:val="0431C0E0"/>
    <w:rsid w:val="0C835599"/>
    <w:rsid w:val="13896D57"/>
    <w:rsid w:val="1552E1EB"/>
    <w:rsid w:val="1BE73DCA"/>
    <w:rsid w:val="1E1198D2"/>
    <w:rsid w:val="24A971CC"/>
    <w:rsid w:val="24EDD893"/>
    <w:rsid w:val="264AB1AB"/>
    <w:rsid w:val="28D6EAF0"/>
    <w:rsid w:val="2B741665"/>
    <w:rsid w:val="3A1303B9"/>
    <w:rsid w:val="3B2FD5C8"/>
    <w:rsid w:val="3BA177C6"/>
    <w:rsid w:val="3C0A9CB4"/>
    <w:rsid w:val="3C480DF4"/>
    <w:rsid w:val="3F6E53FC"/>
    <w:rsid w:val="40467470"/>
    <w:rsid w:val="469D3EBF"/>
    <w:rsid w:val="46FB36B7"/>
    <w:rsid w:val="472BC567"/>
    <w:rsid w:val="4AFB3413"/>
    <w:rsid w:val="4B1CCDB9"/>
    <w:rsid w:val="4D2CFF95"/>
    <w:rsid w:val="4FEC5062"/>
    <w:rsid w:val="510DBBA8"/>
    <w:rsid w:val="539FE85F"/>
    <w:rsid w:val="5409B82C"/>
    <w:rsid w:val="55F1E737"/>
    <w:rsid w:val="56AD55D5"/>
    <w:rsid w:val="57195445"/>
    <w:rsid w:val="5CB6D41A"/>
    <w:rsid w:val="5DC753BB"/>
    <w:rsid w:val="5F25B232"/>
    <w:rsid w:val="5FD066BD"/>
    <w:rsid w:val="5FD1E224"/>
    <w:rsid w:val="626537B2"/>
    <w:rsid w:val="63906CC6"/>
    <w:rsid w:val="652E7F59"/>
    <w:rsid w:val="67AC7101"/>
    <w:rsid w:val="67D26C1B"/>
    <w:rsid w:val="67D70F31"/>
    <w:rsid w:val="6CDCC2A3"/>
    <w:rsid w:val="7669349E"/>
    <w:rsid w:val="76B2159B"/>
    <w:rsid w:val="778C6735"/>
    <w:rsid w:val="7A7A9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90A7E5"/>
  <w15:chartTrackingRefBased/>
  <w15:docId w15:val="{EE9408ED-C899-4931-9764-52EC11ECA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hAnsi="Arial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6321E2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0B14AD"/>
    <w:pPr>
      <w:keepNext/>
      <w:spacing w:after="240"/>
      <w:outlineLvl w:val="0"/>
    </w:pPr>
    <w:rPr>
      <w:rFonts w:ascii="Arial" w:hAnsi="Arial"/>
      <w:b/>
      <w:kern w:val="28"/>
      <w:sz w:val="48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rsid w:val="006321E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rsid w:val="006321E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321E2"/>
    <w:pPr>
      <w:ind w:left="720"/>
      <w:contextualSpacing/>
    </w:pPr>
  </w:style>
  <w:style w:type="paragraph" w:styleId="Form" w:customStyle="1">
    <w:name w:val="Form"/>
    <w:basedOn w:val="Normal"/>
    <w:link w:val="FormChar"/>
    <w:qFormat/>
    <w:rsid w:val="008C4159"/>
    <w:pPr>
      <w:spacing w:line="240" w:lineRule="atLeast"/>
    </w:pPr>
    <w:rPr>
      <w:rFonts w:ascii="Arial" w:hAnsi="Arial" w:cs="Arial"/>
      <w:sz w:val="19"/>
      <w:szCs w:val="18"/>
    </w:rPr>
  </w:style>
  <w:style w:type="character" w:styleId="FormChar" w:customStyle="1">
    <w:name w:val="Form Char"/>
    <w:basedOn w:val="DefaultParagraphFont"/>
    <w:link w:val="Form"/>
    <w:rsid w:val="008C4159"/>
    <w:rPr>
      <w:rFonts w:eastAsia="Times New Roman" w:cs="Arial"/>
      <w:sz w:val="19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E53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E5396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CE5396"/>
    <w:rPr>
      <w:rFonts w:ascii="Times New Roman" w:hAnsi="Times New Roman" w:eastAsia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539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CE5396"/>
    <w:rPr>
      <w:rFonts w:ascii="Times New Roman" w:hAnsi="Times New Roman" w:eastAsia="Times New Roman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5396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E5396"/>
    <w:rPr>
      <w:rFonts w:ascii="Segoe UI" w:hAnsi="Segoe UI" w:eastAsia="Times New Roman" w:cs="Segoe UI"/>
      <w:sz w:val="18"/>
      <w:szCs w:val="18"/>
      <w:lang w:val="en-US"/>
    </w:rPr>
  </w:style>
  <w:style w:type="paragraph" w:styleId="Revision">
    <w:name w:val="Revision"/>
    <w:hidden/>
    <w:uiPriority w:val="99"/>
    <w:semiHidden/>
    <w:rsid w:val="00504946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A728B"/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DA728B"/>
    <w:rPr>
      <w:rFonts w:ascii="Times New Roman" w:hAnsi="Times New Roman" w:eastAsia="Times New Roman" w:cs="Times New Roman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DA728B"/>
    <w:rPr>
      <w:vertAlign w:val="superscript"/>
    </w:rPr>
  </w:style>
  <w:style w:type="paragraph" w:styleId="Header">
    <w:name w:val="header"/>
    <w:basedOn w:val="Normal"/>
    <w:link w:val="HeaderChar"/>
    <w:uiPriority w:val="99"/>
    <w:semiHidden/>
    <w:unhideWhenUsed/>
    <w:rsid w:val="00BD7157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semiHidden/>
    <w:rsid w:val="00BD7157"/>
    <w:rPr>
      <w:rFonts w:ascii="Times New Roman" w:hAnsi="Times New Roman" w:eastAsia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semiHidden/>
    <w:unhideWhenUsed/>
    <w:rsid w:val="00BD7157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semiHidden/>
    <w:rsid w:val="00BD7157"/>
    <w:rPr>
      <w:rFonts w:ascii="Times New Roman" w:hAnsi="Times New Roman" w:eastAsia="Times New Roman" w:cs="Times New Roman"/>
      <w:sz w:val="24"/>
      <w:szCs w:val="24"/>
      <w:lang w:val="en-US"/>
    </w:rPr>
  </w:style>
  <w:style w:type="character" w:styleId="Heading1Char" w:customStyle="1">
    <w:name w:val="Heading 1 Char"/>
    <w:basedOn w:val="DefaultParagraphFont"/>
    <w:link w:val="Heading1"/>
    <w:rsid w:val="000B14AD"/>
    <w:rPr>
      <w:rFonts w:eastAsia="Times New Roman" w:cs="Times New Roman"/>
      <w:b/>
      <w:kern w:val="28"/>
      <w:sz w:val="48"/>
      <w:szCs w:val="20"/>
      <w:lang w:val="en-US"/>
    </w:rPr>
  </w:style>
  <w:style w:type="character" w:styleId="normaltextrun" w:customStyle="1">
    <w:name w:val="normaltextrun"/>
    <w:basedOn w:val="DefaultParagraphFont"/>
    <w:rsid w:val="00363E1F"/>
  </w:style>
  <w:style w:type="character" w:styleId="eop" w:customStyle="1">
    <w:name w:val="eop"/>
    <w:basedOn w:val="DefaultParagraphFont"/>
    <w:rsid w:val="00363E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mailto:action.justice@lutheranworld.org" TargetMode="Externa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microsoft.com/office/2016/09/relationships/commentsIds" Target="commentsIds.xml" Id="Rcc58635709334793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6908b76-5567-438d-9930-a9cb1e2e27e3">
      <UserInfo>
        <DisplayName>Beatrice Bengtsson</DisplayName>
        <AccountId>31</AccountId>
        <AccountType/>
      </UserInfo>
      <UserInfo>
        <DisplayName>Isaiah Toroitich</DisplayName>
        <AccountId>29</AccountId>
        <AccountType/>
      </UserInfo>
      <UserInfo>
        <DisplayName>Rebecca Daniel</DisplayName>
        <AccountId>27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23F6F1E0A5EC4AB680B69CB958FCA1" ma:contentTypeVersion="11" ma:contentTypeDescription="Create a new document." ma:contentTypeScope="" ma:versionID="03f078a96f8dcfa7f3a68c6fbb245075">
  <xsd:schema xmlns:xsd="http://www.w3.org/2001/XMLSchema" xmlns:xs="http://www.w3.org/2001/XMLSchema" xmlns:p="http://schemas.microsoft.com/office/2006/metadata/properties" xmlns:ns2="e6a639ca-d456-493f-90b6-d8e6f973f9b3" xmlns:ns3="96908b76-5567-438d-9930-a9cb1e2e27e3" targetNamespace="http://schemas.microsoft.com/office/2006/metadata/properties" ma:root="true" ma:fieldsID="55ce0b2ea5ecd7f510ace02e8f4982f1" ns2:_="" ns3:_="">
    <xsd:import namespace="e6a639ca-d456-493f-90b6-d8e6f973f9b3"/>
    <xsd:import namespace="96908b76-5567-438d-9930-a9cb1e2e27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a639ca-d456-493f-90b6-d8e6f973f9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908b76-5567-438d-9930-a9cb1e2e27e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8A4DF6-22F3-4488-A08A-DC4C5EC09840}">
  <ds:schemaRefs>
    <ds:schemaRef ds:uri="http://schemas.microsoft.com/office/2006/metadata/properties"/>
    <ds:schemaRef ds:uri="http://schemas.microsoft.com/office/infopath/2007/PartnerControls"/>
    <ds:schemaRef ds:uri="b7f48f77-707d-4147-a59c-3d052e255c37"/>
    <ds:schemaRef ds:uri="d6d01cb2-30b8-4dc3-a0a1-2a3892df0cd6"/>
  </ds:schemaRefs>
</ds:datastoreItem>
</file>

<file path=customXml/itemProps2.xml><?xml version="1.0" encoding="utf-8"?>
<ds:datastoreItem xmlns:ds="http://schemas.openxmlformats.org/officeDocument/2006/customXml" ds:itemID="{413693E9-4B9C-4A73-98F2-43DD91D241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BD4248F-1DB6-488B-932F-AE1930E49392}"/>
</file>

<file path=customXml/itemProps4.xml><?xml version="1.0" encoding="utf-8"?>
<ds:datastoreItem xmlns:ds="http://schemas.openxmlformats.org/officeDocument/2006/customXml" ds:itemID="{7B85388A-263A-4402-8DC1-59111E69652A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The Lutheran World Federation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n Bovey</dc:creator>
  <cp:keywords/>
  <dc:description/>
  <cp:lastModifiedBy>Elena Cedillo</cp:lastModifiedBy>
  <cp:revision>3</cp:revision>
  <cp:lastPrinted>2019-09-10T08:12:00Z</cp:lastPrinted>
  <dcterms:created xsi:type="dcterms:W3CDTF">2021-03-19T12:29:00Z</dcterms:created>
  <dcterms:modified xsi:type="dcterms:W3CDTF">2021-04-12T07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23F6F1E0A5EC4AB680B69CB958FCA1</vt:lpwstr>
  </property>
  <property fmtid="{D5CDD505-2E9C-101B-9397-08002B2CF9AE}" pid="3" name="Order">
    <vt:r8>1074600</vt:r8>
  </property>
</Properties>
</file>